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4C4BF" w14:textId="5DB69421" w:rsidR="00A61E54" w:rsidRDefault="005569B2" w:rsidP="00CA4EF6">
      <w:pPr>
        <w:pStyle w:val="ListParagraph"/>
        <w:tabs>
          <w:tab w:val="left" w:pos="1800"/>
        </w:tabs>
        <w:spacing w:after="360" w:line="276" w:lineRule="auto"/>
        <w:outlineLvl w:val="1"/>
        <w:rPr>
          <w:rFonts w:ascii="Arial" w:hAnsi="Arial" w:cs="Arial"/>
          <w:b/>
          <w:bCs/>
          <w:sz w:val="28"/>
          <w:szCs w:val="28"/>
        </w:rPr>
      </w:pPr>
      <w:bookmarkStart w:id="0" w:name="_Toc82379961"/>
      <w:r w:rsidRPr="00E37E54">
        <w:rPr>
          <w:rFonts w:ascii="Arial" w:hAnsi="Arial" w:cs="Arial"/>
          <w:b/>
          <w:bCs/>
          <w:sz w:val="28"/>
          <w:szCs w:val="28"/>
        </w:rPr>
        <w:t>Annexure</w:t>
      </w:r>
      <w:r w:rsidR="00520178" w:rsidRPr="00E37E54">
        <w:rPr>
          <w:rFonts w:ascii="Arial" w:hAnsi="Arial" w:cs="Arial"/>
          <w:b/>
          <w:bCs/>
          <w:sz w:val="28"/>
          <w:szCs w:val="28"/>
        </w:rPr>
        <w:t xml:space="preserve"> </w:t>
      </w:r>
      <w:r w:rsidR="00E418A7" w:rsidRPr="00E37E54">
        <w:rPr>
          <w:rFonts w:ascii="Arial" w:hAnsi="Arial" w:cs="Arial"/>
          <w:b/>
          <w:bCs/>
          <w:sz w:val="28"/>
          <w:szCs w:val="28"/>
        </w:rPr>
        <w:t>03</w:t>
      </w:r>
      <w:r w:rsidR="00391CEF">
        <w:rPr>
          <w:rFonts w:ascii="Arial" w:hAnsi="Arial" w:cs="Arial"/>
          <w:b/>
          <w:bCs/>
          <w:sz w:val="28"/>
          <w:szCs w:val="28"/>
        </w:rPr>
        <w:t>-A</w:t>
      </w:r>
      <w:r w:rsidR="00520178" w:rsidRPr="00E37E54">
        <w:rPr>
          <w:rFonts w:ascii="Arial" w:hAnsi="Arial" w:cs="Arial"/>
          <w:b/>
          <w:bCs/>
          <w:sz w:val="28"/>
          <w:szCs w:val="28"/>
        </w:rPr>
        <w:tab/>
        <w:t>R</w:t>
      </w:r>
      <w:bookmarkEnd w:id="0"/>
      <w:r w:rsidR="00391CEF">
        <w:rPr>
          <w:rFonts w:ascii="Arial" w:hAnsi="Arial" w:cs="Arial"/>
          <w:b/>
          <w:bCs/>
          <w:sz w:val="28"/>
          <w:szCs w:val="28"/>
        </w:rPr>
        <w:t>FP (Performa)</w:t>
      </w:r>
    </w:p>
    <w:tbl>
      <w:tblPr>
        <w:tblW w:w="14552" w:type="dxa"/>
        <w:jc w:val="center"/>
        <w:tblLook w:val="04A0" w:firstRow="1" w:lastRow="0" w:firstColumn="1" w:lastColumn="0" w:noHBand="0" w:noVBand="1"/>
      </w:tblPr>
      <w:tblGrid>
        <w:gridCol w:w="872"/>
        <w:gridCol w:w="4472"/>
        <w:gridCol w:w="5850"/>
        <w:gridCol w:w="1080"/>
        <w:gridCol w:w="1080"/>
        <w:gridCol w:w="1198"/>
      </w:tblGrid>
      <w:tr w:rsidR="00391CEF" w:rsidRPr="00391CEF" w14:paraId="47198A5E" w14:textId="77777777" w:rsidTr="00391CEF">
        <w:trPr>
          <w:trHeight w:val="555"/>
          <w:jc w:val="center"/>
        </w:trPr>
        <w:tc>
          <w:tcPr>
            <w:tcW w:w="145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32D4C6" w14:textId="406FBA23" w:rsidR="00391CEF" w:rsidRPr="00391CEF" w:rsidRDefault="00391CEF" w:rsidP="00391C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44"/>
                <w:szCs w:val="4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44"/>
                <w:szCs w:val="44"/>
              </w:rPr>
              <w:t>PAPS202</w:t>
            </w:r>
            <w:r w:rsidR="00AB1399">
              <w:rPr>
                <w:rFonts w:ascii="Arial" w:eastAsia="Times New Roman" w:hAnsi="Arial" w:cs="Arial"/>
                <w:b/>
                <w:bCs/>
                <w:color w:val="000000"/>
                <w:sz w:val="44"/>
                <w:szCs w:val="44"/>
              </w:rPr>
              <w:t>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44"/>
                <w:szCs w:val="44"/>
              </w:rPr>
              <w:t xml:space="preserve"> – RFP (Performa)</w:t>
            </w:r>
          </w:p>
        </w:tc>
      </w:tr>
      <w:tr w:rsidR="00391CEF" w:rsidRPr="00391CEF" w14:paraId="5889ACF3" w14:textId="77777777" w:rsidTr="00391CEF">
        <w:trPr>
          <w:trHeight w:val="360"/>
          <w:jc w:val="center"/>
        </w:trPr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DE1B34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 xml:space="preserve">S no. </w:t>
            </w: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C678A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 xml:space="preserve">Items Required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05613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 xml:space="preserve">Description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C2C67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>Qt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543A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 xml:space="preserve">Unit 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408DB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>Price</w:t>
            </w:r>
          </w:p>
        </w:tc>
      </w:tr>
      <w:tr w:rsidR="00391CEF" w:rsidRPr="00391CEF" w14:paraId="66CC4B4D" w14:textId="77777777" w:rsidTr="00391CEF">
        <w:trPr>
          <w:trHeight w:val="315"/>
          <w:jc w:val="center"/>
        </w:trPr>
        <w:tc>
          <w:tcPr>
            <w:tcW w:w="87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34BCCFB4" w14:textId="506E4A22" w:rsidR="00391CEF" w:rsidRPr="00391CEF" w:rsidRDefault="00724DFE" w:rsidP="00391C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78F5A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Marketing Pitch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7593B0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AF965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835F0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AA355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5A8FCD9A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71B1D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C19D3E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rochur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BA1636" w14:textId="3F08A88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 Pager Brochure, laminated pages</w:t>
            </w:r>
            <w:r w:rsidR="00201C7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, as per sam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2E26C" w14:textId="052E066F" w:rsidR="00391CEF" w:rsidRPr="00391CEF" w:rsidRDefault="004818DE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E503A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CAF7C3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3A65A683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2ADC5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53D836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Hall Layouts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9A6AF4" w14:textId="1BE81602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s per the pervious design and specs</w:t>
            </w:r>
            <w:r w:rsidR="004818D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, 3 Hall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06080D" w14:textId="31B20DE3" w:rsidR="00391CEF" w:rsidRPr="00391CEF" w:rsidRDefault="004818DE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5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6FCCD7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122016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043DC91A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B1C41B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BD3BD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dicated Resourc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AC8C0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83DC5B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A9484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47A97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5B1A16D7" w14:textId="77777777" w:rsidTr="00391CEF">
        <w:trPr>
          <w:trHeight w:val="15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588FC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8FF0D9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Designer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1799D6" w14:textId="3DC7115E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ith full </w:t>
            </w:r>
            <w:r w:rsidR="00252830"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xperience</w:t>
            </w: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f Corel Draw and designing software from the date of Awarding of the contract. The </w:t>
            </w:r>
            <w:r w:rsidR="00252830"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source</w:t>
            </w: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hall be permanently seated at PAAPAM HO till the end of Auto show along with clearly defined JDs by EMC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757AE2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F82FA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481353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40D8B5F3" w14:textId="77777777" w:rsidTr="00391CEF">
        <w:trPr>
          <w:trHeight w:val="12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B1F15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142E76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Marketeer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4749CB" w14:textId="1CC1B6E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he </w:t>
            </w:r>
            <w:r w:rsidR="00252830"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source</w:t>
            </w: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hall be permanently seated at PAAPAM HO till the end of Auto show along with clearly defined JDs by EMC at the awarding of contrac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E6E448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D0A1C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DC3B3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75D4CB22" w14:textId="77777777" w:rsidTr="00391CEF">
        <w:trPr>
          <w:trHeight w:val="94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C9069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0F9EF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Resources for Exhibitors Management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52FD3E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MC shall provide resources 30th days prior to the Exhibition. Scope </w:t>
            </w: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  <w:t>Facilitate targeted number of exhibitors and reporting to ME (Manager Event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A093D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D1619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98F3FB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42C5EDB7" w14:textId="77777777" w:rsidTr="00391CEF">
        <w:trPr>
          <w:trHeight w:val="315"/>
          <w:jc w:val="center"/>
        </w:trPr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81C737" w14:textId="1ABBF97B" w:rsidR="00391CEF" w:rsidRPr="00391CEF" w:rsidRDefault="00724DFE" w:rsidP="00391C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49087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Getting Sponsorship for Gala Night PAPS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E95525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Commission based + Brand Equity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745EEF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6ABF4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38F96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2A0E4348" w14:textId="77777777" w:rsidTr="00391CEF">
        <w:trPr>
          <w:trHeight w:val="315"/>
          <w:jc w:val="center"/>
        </w:trPr>
        <w:tc>
          <w:tcPr>
            <w:tcW w:w="87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3E3D6FE1" w14:textId="7EE618B0" w:rsidR="00391CEF" w:rsidRPr="00391CEF" w:rsidRDefault="00724DFE" w:rsidP="00391C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F9E1E1" w14:textId="087FE0D3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Management of </w:t>
            </w:r>
            <w:r w:rsidR="00F40328"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augural</w:t>
            </w: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Ceremony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B5817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F6503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E30B45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40E1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4E83F571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37E55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661FAE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Help Desk and Trouble Shooting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DA57B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 Per Hal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62DE5E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9976A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327A1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63FCD61D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6BC565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808943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lectrician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1E9374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 Per Hal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0B80E2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5C63B3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99EC5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50AA47D6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AEFBC3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FD50E3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Carpet Manager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1507C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 Per Hal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D84C09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E9E0F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67581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66D2EE3C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92B76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92E26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Housekeeper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0375A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 Per Hal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C5A6BD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9A9266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EF491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2165BC6E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0A6490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C0D050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OS expert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046B66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 Per Hal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98F5D4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1BB4A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EF824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01E43685" w14:textId="77777777" w:rsidTr="00391CEF">
        <w:trPr>
          <w:trHeight w:val="630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FA8B3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BCCE1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Specialized Team for Management of International Exhibitors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3A6EBE" w14:textId="1A4D621D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Hall-</w:t>
            </w:r>
            <w:r w:rsidR="004818D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B73F92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0EA7F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4FA11A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24EEE999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0C3827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D2ED9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Registration Desk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F2686A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9C962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3A3D3A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4B9DBB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5F9D87E5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84642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040B2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Name Tags Printing and Allocation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2BE9B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B1437B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769C3A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542F0A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22830E15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73404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7670D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cording of Buyers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D48C2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12758A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33E4DB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DF8877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5E76911C" w14:textId="77777777" w:rsidTr="00391CEF">
        <w:trPr>
          <w:trHeight w:val="315"/>
          <w:jc w:val="center"/>
        </w:trPr>
        <w:tc>
          <w:tcPr>
            <w:tcW w:w="87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18BFEEBC" w14:textId="27D625E7" w:rsidR="00391CEF" w:rsidRPr="00391CEF" w:rsidRDefault="00724DFE" w:rsidP="00391C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36512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Management of PSDC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D3269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D6E1E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F62BE5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FED67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18C395E6" w14:textId="77777777" w:rsidTr="00391CEF">
        <w:trPr>
          <w:trHeight w:val="6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A9BF0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116F6A" w14:textId="1FB0FCDA" w:rsidR="00391CEF" w:rsidRPr="00391CEF" w:rsidRDefault="004818DE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ymposium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EC1E7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etting abstracts from all the potential speakers as the theme set by PSD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5A40E2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77DCA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59594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641660B5" w14:textId="77777777" w:rsidTr="00391CEF">
        <w:trPr>
          <w:trHeight w:val="6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5A518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F5772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gistration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E8592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etting them to register with PAAPAM along with an Abstract of 200 word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B1D6B6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6C2E9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0205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0615D5AF" w14:textId="77777777" w:rsidTr="00391CEF">
        <w:trPr>
          <w:trHeight w:val="6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88E030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D6283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xecution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890398" w14:textId="6388DEB2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Designing, Printing, Booking of venue, </w:t>
            </w:r>
            <w:r w:rsidR="00252830"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vertisement</w:t>
            </w: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Hall arrangement, Refreshment etc.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5BCD69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E42443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50067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120A1CBF" w14:textId="77777777" w:rsidTr="00391CEF">
        <w:trPr>
          <w:trHeight w:val="600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B3601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7ADB3B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novation Awards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91DBC" w14:textId="2F484E29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ngineering Projects, Live Drawing and </w:t>
            </w:r>
            <w:r w:rsidR="00252830"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culptures</w:t>
            </w: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. Thematic design of the Exhibition area for students.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366AB9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A9023E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C7BF7E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2D11AFA1" w14:textId="77777777" w:rsidTr="00391CEF">
        <w:trPr>
          <w:trHeight w:val="900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FD78F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15A02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Awards Ceremonies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EA409" w14:textId="13E1F06C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Setup, </w:t>
            </w:r>
            <w:r w:rsidR="00252830"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hields</w:t>
            </w: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Certificates and </w:t>
            </w:r>
            <w:r w:rsidR="00252830"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otographers</w:t>
            </w: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(9 </w:t>
            </w:r>
            <w:r w:rsidR="00252830"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hields</w:t>
            </w: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9 Certificates for Students and 6 </w:t>
            </w:r>
            <w:r w:rsidR="00252830"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hields</w:t>
            </w: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nd 6 certificates for judges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D79DE7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D155FA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DC0DFE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21E82075" w14:textId="77777777" w:rsidTr="00391CEF">
        <w:trPr>
          <w:trHeight w:val="315"/>
          <w:jc w:val="center"/>
        </w:trPr>
        <w:tc>
          <w:tcPr>
            <w:tcW w:w="87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1A8B6BC3" w14:textId="7B33AF97" w:rsidR="00391CEF" w:rsidRPr="00391CEF" w:rsidRDefault="00724DFE" w:rsidP="00391C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1DB1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Kits Management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038C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00437B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2976D7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C0CF94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1A5BFA21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31EB1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5A3BB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ponsors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3721DE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1AE876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4D427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5BC9D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5C25CC1B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978B7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CE5F60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xhibitors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2DA51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242F10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2E5760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DABA3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48542A52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140DA3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5BFA4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ress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9D94B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5F144A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9A0C4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D534B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62DB405A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E85D76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566842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Seminar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EA9780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2D626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9E690A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307A93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7772B908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40AC9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28F16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Media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27F4B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A4FE3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7AA07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42C455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4542B276" w14:textId="77777777" w:rsidTr="00391CEF">
        <w:trPr>
          <w:trHeight w:val="630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31650A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FDF14D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ward Distribution to the exhibitors and Sponsorship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1EC116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E21F9E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E3B3D6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76DE8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57137A50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C52A2A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EF6A2B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ogistic arrangements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C8D674" w14:textId="6F3114C6" w:rsidR="00391CEF" w:rsidRPr="00391CEF" w:rsidRDefault="00252830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ork lifter</w:t>
            </w:r>
            <w:r w:rsidR="00391CEF"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, 1 per hall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D7EA06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399F6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A5073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08E5C5A3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483019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9EB2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Complaint Desk set-up and management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6FEAC0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One per Hal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8D9394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6367B7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8E8DE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28E3B9FE" w14:textId="77777777" w:rsidTr="00391CEF">
        <w:trPr>
          <w:trHeight w:val="630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DBA9F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14924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Management Control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3D2330" w14:textId="49952EC0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PAPS activity report i.e. selling, exhibitors and sponsors update, Covid-19 </w:t>
            </w:r>
            <w:r w:rsidR="00252830"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repercussions</w:t>
            </w: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7B970C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5E5A16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B2D6B5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00418229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630FC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6027B8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eekly Reports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E0980E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364599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18E9BA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B7B2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391CEF" w:rsidRPr="00391CEF" w14:paraId="0617D58C" w14:textId="77777777" w:rsidTr="00391CEF">
        <w:trPr>
          <w:trHeight w:val="315"/>
          <w:jc w:val="center"/>
        </w:trPr>
        <w:tc>
          <w:tcPr>
            <w:tcW w:w="87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2B0854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B6984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oordination with all Members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3BBD80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E1BB73" w14:textId="77777777" w:rsidR="00391CEF" w:rsidRPr="00391CEF" w:rsidRDefault="00391CEF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E136D1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00DC7F" w14:textId="77777777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B37CD1" w:rsidRPr="00391CEF" w14:paraId="56A65204" w14:textId="77777777" w:rsidTr="006A512C">
        <w:trPr>
          <w:trHeight w:val="315"/>
          <w:jc w:val="center"/>
        </w:trPr>
        <w:tc>
          <w:tcPr>
            <w:tcW w:w="87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8146E" w14:textId="43BE61B6" w:rsidR="00B37CD1" w:rsidRPr="00391CEF" w:rsidRDefault="00B37CD1" w:rsidP="00391C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49F1F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inancial Matters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B935F6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580611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EDA301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31555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B37CD1" w:rsidRPr="00391CEF" w14:paraId="70D5599A" w14:textId="77777777" w:rsidTr="006A512C">
        <w:trPr>
          <w:trHeight w:val="315"/>
          <w:jc w:val="center"/>
        </w:trPr>
        <w:tc>
          <w:tcPr>
            <w:tcW w:w="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5A5521F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4C53F6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arpeting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E095D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er Sq ft Hall Are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FA1E82" w14:textId="77777777" w:rsidR="00B37CD1" w:rsidRPr="00391CEF" w:rsidRDefault="00B37CD1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5,0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714675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A8B930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B37CD1" w:rsidRPr="00391CEF" w14:paraId="556D4716" w14:textId="77777777" w:rsidTr="006A512C">
        <w:trPr>
          <w:trHeight w:val="315"/>
          <w:jc w:val="center"/>
        </w:trPr>
        <w:tc>
          <w:tcPr>
            <w:tcW w:w="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3DB555E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66CAB1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rinting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7AD673" w14:textId="745CB8E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Off set printing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As per Design)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81ADB5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F1A782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B40D41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B37CD1" w:rsidRPr="00391CEF" w14:paraId="3F142389" w14:textId="77777777" w:rsidTr="006A512C">
        <w:trPr>
          <w:trHeight w:val="315"/>
          <w:jc w:val="center"/>
        </w:trPr>
        <w:tc>
          <w:tcPr>
            <w:tcW w:w="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C4CF3FA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38A79F" w14:textId="04EADD35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randing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(at Expo Center Lahore)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834486" w14:textId="1F720839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otal Branding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(Sq Ft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E88047" w14:textId="77777777" w:rsidR="00B37CD1" w:rsidRPr="00391CEF" w:rsidRDefault="00B37CD1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5,0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8DF518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05043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B37CD1" w:rsidRPr="00391CEF" w14:paraId="58CB6A8A" w14:textId="77777777" w:rsidTr="006A512C">
        <w:trPr>
          <w:trHeight w:val="315"/>
          <w:jc w:val="center"/>
        </w:trPr>
        <w:tc>
          <w:tcPr>
            <w:tcW w:w="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09CAE2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B8FBF9" w14:textId="6D543B6C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hell Scheme 3 x 3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1A737F5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1A63D5" w14:textId="41DDB1CE" w:rsidR="00B37CD1" w:rsidRPr="00391CEF" w:rsidRDefault="00B37CD1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A74B434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31EFDB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B37CD1" w:rsidRPr="00391CEF" w14:paraId="0E786945" w14:textId="77777777" w:rsidTr="006A512C">
        <w:trPr>
          <w:trHeight w:val="315"/>
          <w:jc w:val="center"/>
        </w:trPr>
        <w:tc>
          <w:tcPr>
            <w:tcW w:w="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804490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DD2F3B2" w14:textId="1A8CC418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hell Scheme 4 x 3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DBD407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61B44A" w14:textId="67A5A012" w:rsidR="00B37CD1" w:rsidRPr="00391CEF" w:rsidRDefault="00B37CD1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B4E20A7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475444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B37CD1" w:rsidRPr="00391CEF" w14:paraId="700F026A" w14:textId="77777777" w:rsidTr="006A512C">
        <w:trPr>
          <w:trHeight w:val="315"/>
          <w:jc w:val="center"/>
        </w:trPr>
        <w:tc>
          <w:tcPr>
            <w:tcW w:w="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132DA8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CB7586" w14:textId="6F0D9E57" w:rsidR="00B37CD1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lectrification in Halls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687A50" w14:textId="2B5D0468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In Halls of Expo Center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329005E" w14:textId="462D1375" w:rsidR="00B37CD1" w:rsidRDefault="00B37CD1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FFDD8F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E36E65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B37CD1" w:rsidRPr="00391CEF" w14:paraId="00B4DE2B" w14:textId="77777777" w:rsidTr="006A512C">
        <w:trPr>
          <w:trHeight w:val="315"/>
          <w:jc w:val="center"/>
        </w:trPr>
        <w:tc>
          <w:tcPr>
            <w:tcW w:w="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A08723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6D33D0" w14:textId="4FE37E3F" w:rsidR="00B37CD1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MD with foundation &amp; Installation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699432" w14:textId="6117A7A9" w:rsidR="00B37CD1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20 x 10) for three days at Expo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670FA4" w14:textId="6A0E6B08" w:rsidR="00B37CD1" w:rsidRDefault="00B37CD1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CFD95F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ED306B2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B37CD1" w:rsidRPr="00391CEF" w14:paraId="538FDA54" w14:textId="77777777" w:rsidTr="006A512C">
        <w:trPr>
          <w:trHeight w:val="315"/>
          <w:jc w:val="center"/>
        </w:trPr>
        <w:tc>
          <w:tcPr>
            <w:tcW w:w="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FF1616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BFF4BC5" w14:textId="572F73E0" w:rsidR="00B37CD1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Standees Rollup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0A8F1F" w14:textId="77777777" w:rsidR="00B37CD1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2167D6" w14:textId="3B98A568" w:rsidR="00B37CD1" w:rsidRDefault="00B37CD1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9952D6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0BAA44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B37CD1" w:rsidRPr="00391CEF" w14:paraId="7CDBF93F" w14:textId="77777777" w:rsidTr="009D1CD5">
        <w:trPr>
          <w:trHeight w:val="315"/>
          <w:jc w:val="center"/>
        </w:trPr>
        <w:tc>
          <w:tcPr>
            <w:tcW w:w="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D0C4D6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1C3169" w14:textId="16AD1E7E" w:rsidR="00B37CD1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Giveaways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A08A19" w14:textId="57B50DEB" w:rsidR="00B37CD1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As per sample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DEABC9" w14:textId="77777777" w:rsidR="00B37CD1" w:rsidRDefault="00B37CD1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711B88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39FE41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B37CD1" w:rsidRPr="00391CEF" w14:paraId="3B8289FC" w14:textId="77777777" w:rsidTr="006A512C">
        <w:trPr>
          <w:trHeight w:val="315"/>
          <w:jc w:val="center"/>
        </w:trPr>
        <w:tc>
          <w:tcPr>
            <w:tcW w:w="87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486CD1A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772A21" w14:textId="6ED9A46A" w:rsidR="00B37CD1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Video &amp; Photography 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097E9A3" w14:textId="645E1EBE" w:rsidR="00B37CD1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For three Day event at Expo Center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EAEE27" w14:textId="77777777" w:rsidR="00B37CD1" w:rsidRDefault="00B37CD1" w:rsidP="00391C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BF3A24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26471A" w14:textId="77777777" w:rsidR="00B37CD1" w:rsidRPr="00391CEF" w:rsidRDefault="00B37CD1" w:rsidP="00391C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391CEF" w:rsidRPr="00391CEF" w14:paraId="3733F2DB" w14:textId="77777777" w:rsidTr="00391CEF">
        <w:trPr>
          <w:trHeight w:val="330"/>
          <w:jc w:val="center"/>
        </w:trPr>
        <w:tc>
          <w:tcPr>
            <w:tcW w:w="14552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vAlign w:val="bottom"/>
            <w:hideMark/>
          </w:tcPr>
          <w:p w14:paraId="206754FB" w14:textId="4081A6E6" w:rsidR="00391CEF" w:rsidRPr="00391CEF" w:rsidRDefault="00391CEF" w:rsidP="00391C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</w:rPr>
            </w:pPr>
            <w:r w:rsidRPr="00391CEF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</w:rPr>
              <w:t xml:space="preserve">Note: The organizers (OC) may add or omit any item from the scope of </w:t>
            </w:r>
            <w:r w:rsidR="00252830" w:rsidRPr="00391CEF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</w:rPr>
              <w:t>activities</w:t>
            </w:r>
            <w:r w:rsidRPr="00391CEF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</w:rPr>
              <w:t xml:space="preserve">. </w:t>
            </w:r>
          </w:p>
        </w:tc>
      </w:tr>
    </w:tbl>
    <w:p w14:paraId="2751151C" w14:textId="77777777" w:rsidR="00391CEF" w:rsidRDefault="00391CEF" w:rsidP="00CA4EF6">
      <w:pPr>
        <w:pStyle w:val="ListParagraph"/>
        <w:tabs>
          <w:tab w:val="left" w:pos="1800"/>
        </w:tabs>
        <w:spacing w:after="360" w:line="276" w:lineRule="auto"/>
        <w:outlineLvl w:val="1"/>
        <w:rPr>
          <w:rFonts w:ascii="Arial" w:hAnsi="Arial" w:cs="Arial"/>
          <w:b/>
          <w:bCs/>
          <w:sz w:val="28"/>
          <w:szCs w:val="28"/>
        </w:rPr>
      </w:pPr>
    </w:p>
    <w:p w14:paraId="7515E352" w14:textId="77777777" w:rsidR="00391CEF" w:rsidRDefault="00391CEF" w:rsidP="00CA4EF6">
      <w:pPr>
        <w:pStyle w:val="ListParagraph"/>
        <w:tabs>
          <w:tab w:val="left" w:pos="1800"/>
        </w:tabs>
        <w:spacing w:after="360" w:line="276" w:lineRule="auto"/>
        <w:outlineLvl w:val="1"/>
        <w:rPr>
          <w:rFonts w:ascii="Arial" w:hAnsi="Arial" w:cs="Arial"/>
          <w:b/>
          <w:bCs/>
          <w:sz w:val="28"/>
          <w:szCs w:val="28"/>
        </w:rPr>
      </w:pPr>
    </w:p>
    <w:p w14:paraId="558B8386" w14:textId="77777777" w:rsidR="001C3635" w:rsidRDefault="00391CEF" w:rsidP="001C3635">
      <w:pPr>
        <w:pStyle w:val="ListParagraph"/>
        <w:tabs>
          <w:tab w:val="left" w:pos="1800"/>
        </w:tabs>
        <w:spacing w:after="360" w:line="276" w:lineRule="auto"/>
        <w:jc w:val="left"/>
        <w:outlineLvl w:val="1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CEO’s Name : _______________________ </w:t>
      </w:r>
      <w:r>
        <w:rPr>
          <w:rFonts w:ascii="Arial" w:hAnsi="Arial" w:cs="Arial"/>
          <w:b/>
          <w:bCs/>
          <w:sz w:val="28"/>
          <w:szCs w:val="28"/>
        </w:rPr>
        <w:br/>
      </w:r>
    </w:p>
    <w:p w14:paraId="5EF894F2" w14:textId="6441A1B1" w:rsidR="00391CEF" w:rsidRDefault="00391CEF" w:rsidP="001C3635">
      <w:pPr>
        <w:pStyle w:val="ListParagraph"/>
        <w:tabs>
          <w:tab w:val="left" w:pos="1800"/>
        </w:tabs>
        <w:spacing w:after="360" w:line="276" w:lineRule="auto"/>
        <w:jc w:val="left"/>
        <w:outlineLvl w:val="1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ignature</w:t>
      </w:r>
      <w:r>
        <w:rPr>
          <w:rFonts w:ascii="Arial" w:hAnsi="Arial" w:cs="Arial"/>
          <w:b/>
          <w:bCs/>
          <w:sz w:val="28"/>
          <w:szCs w:val="28"/>
        </w:rPr>
        <w:tab/>
        <w:t>: _______________________</w:t>
      </w:r>
    </w:p>
    <w:p w14:paraId="4BFBC7CA" w14:textId="5D26F690" w:rsidR="00AF0C1D" w:rsidRPr="00E37E54" w:rsidRDefault="00AF0C1D" w:rsidP="00391CEF">
      <w:pPr>
        <w:pStyle w:val="ListParagraph"/>
        <w:tabs>
          <w:tab w:val="left" w:pos="1800"/>
        </w:tabs>
        <w:spacing w:after="360" w:line="276" w:lineRule="auto"/>
        <w:jc w:val="left"/>
        <w:outlineLvl w:val="1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Date</w:t>
      </w:r>
      <w:r>
        <w:rPr>
          <w:rFonts w:ascii="Arial" w:hAnsi="Arial" w:cs="Arial"/>
          <w:b/>
          <w:bCs/>
          <w:sz w:val="28"/>
          <w:szCs w:val="28"/>
        </w:rPr>
        <w:tab/>
        <w:t>: _______________________</w:t>
      </w:r>
    </w:p>
    <w:sectPr w:rsidR="00AF0C1D" w:rsidRPr="00E37E54" w:rsidSect="00391CEF">
      <w:headerReference w:type="default" r:id="rId9"/>
      <w:footerReference w:type="default" r:id="rId10"/>
      <w:pgSz w:w="15840" w:h="12240" w:orient="landscape" w:code="1"/>
      <w:pgMar w:top="720" w:right="720" w:bottom="108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554E0E" w14:textId="77777777" w:rsidR="00DB171A" w:rsidRDefault="00DB171A" w:rsidP="002A4245">
      <w:pPr>
        <w:spacing w:after="0" w:line="240" w:lineRule="auto"/>
      </w:pPr>
      <w:r>
        <w:separator/>
      </w:r>
    </w:p>
  </w:endnote>
  <w:endnote w:type="continuationSeparator" w:id="0">
    <w:p w14:paraId="55BD7CEC" w14:textId="77777777" w:rsidR="00DB171A" w:rsidRDefault="00DB171A" w:rsidP="002A4245">
      <w:pPr>
        <w:spacing w:after="0" w:line="240" w:lineRule="auto"/>
      </w:pPr>
      <w:r>
        <w:continuationSeparator/>
      </w:r>
    </w:p>
  </w:endnote>
  <w:endnote w:type="continuationNotice" w:id="1">
    <w:p w14:paraId="5F8D5FC7" w14:textId="77777777" w:rsidR="00DB171A" w:rsidRDefault="00DB17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381352"/>
      <w:docPartObj>
        <w:docPartGallery w:val="Page Numbers (Top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53A587EC" w14:textId="30019313" w:rsidR="002773C0" w:rsidRDefault="002773C0" w:rsidP="004B7AB7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  <w:r w:rsidRPr="004B7AB7">
          <w:rPr>
            <w:rFonts w:cstheme="minorHAnsi"/>
            <w:sz w:val="18"/>
            <w:szCs w:val="18"/>
          </w:rPr>
          <w:t xml:space="preserve">Page </w:t>
        </w:r>
        <w:r w:rsidRPr="004B7AB7">
          <w:rPr>
            <w:rFonts w:cstheme="minorHAnsi"/>
            <w:bCs/>
            <w:sz w:val="18"/>
            <w:szCs w:val="18"/>
          </w:rPr>
          <w:fldChar w:fldCharType="begin"/>
        </w:r>
        <w:r w:rsidRPr="004B7AB7">
          <w:rPr>
            <w:rFonts w:cstheme="minorHAnsi"/>
            <w:bCs/>
            <w:sz w:val="18"/>
            <w:szCs w:val="18"/>
          </w:rPr>
          <w:instrText xml:space="preserve"> PAGE </w:instrText>
        </w:r>
        <w:r w:rsidRPr="004B7AB7">
          <w:rPr>
            <w:rFonts w:cstheme="minorHAnsi"/>
            <w:bCs/>
            <w:sz w:val="18"/>
            <w:szCs w:val="18"/>
          </w:rPr>
          <w:fldChar w:fldCharType="separate"/>
        </w:r>
        <w:r w:rsidR="00D7152D">
          <w:rPr>
            <w:rFonts w:cstheme="minorHAnsi"/>
            <w:bCs/>
            <w:noProof/>
            <w:sz w:val="18"/>
            <w:szCs w:val="18"/>
          </w:rPr>
          <w:t>2</w:t>
        </w:r>
        <w:r w:rsidRPr="004B7AB7">
          <w:rPr>
            <w:rFonts w:cstheme="minorHAnsi"/>
            <w:bCs/>
            <w:sz w:val="18"/>
            <w:szCs w:val="18"/>
          </w:rPr>
          <w:fldChar w:fldCharType="end"/>
        </w:r>
        <w:r w:rsidRPr="004B7AB7">
          <w:rPr>
            <w:rFonts w:cstheme="minorHAnsi"/>
            <w:sz w:val="18"/>
            <w:szCs w:val="18"/>
          </w:rPr>
          <w:t xml:space="preserve"> of </w:t>
        </w:r>
        <w:r w:rsidRPr="004B7AB7">
          <w:rPr>
            <w:rFonts w:cstheme="minorHAnsi"/>
            <w:bCs/>
            <w:sz w:val="18"/>
            <w:szCs w:val="18"/>
          </w:rPr>
          <w:fldChar w:fldCharType="begin"/>
        </w:r>
        <w:r w:rsidRPr="004B7AB7">
          <w:rPr>
            <w:rFonts w:cstheme="minorHAnsi"/>
            <w:bCs/>
            <w:sz w:val="18"/>
            <w:szCs w:val="18"/>
          </w:rPr>
          <w:instrText xml:space="preserve"> NUMPAGES  </w:instrText>
        </w:r>
        <w:r w:rsidRPr="004B7AB7">
          <w:rPr>
            <w:rFonts w:cstheme="minorHAnsi"/>
            <w:bCs/>
            <w:sz w:val="18"/>
            <w:szCs w:val="18"/>
          </w:rPr>
          <w:fldChar w:fldCharType="separate"/>
        </w:r>
        <w:r w:rsidR="00D7152D">
          <w:rPr>
            <w:rFonts w:cstheme="minorHAnsi"/>
            <w:bCs/>
            <w:noProof/>
            <w:sz w:val="18"/>
            <w:szCs w:val="18"/>
          </w:rPr>
          <w:t>3</w:t>
        </w:r>
        <w:r w:rsidRPr="004B7AB7">
          <w:rPr>
            <w:rFonts w:cstheme="minorHAnsi"/>
            <w:bCs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6FE314" w14:textId="77777777" w:rsidR="00DB171A" w:rsidRDefault="00DB171A" w:rsidP="002A4245">
      <w:pPr>
        <w:spacing w:after="0" w:line="240" w:lineRule="auto"/>
      </w:pPr>
      <w:r>
        <w:separator/>
      </w:r>
    </w:p>
  </w:footnote>
  <w:footnote w:type="continuationSeparator" w:id="0">
    <w:p w14:paraId="57E99EDC" w14:textId="77777777" w:rsidR="00DB171A" w:rsidRDefault="00DB171A" w:rsidP="002A4245">
      <w:pPr>
        <w:spacing w:after="0" w:line="240" w:lineRule="auto"/>
      </w:pPr>
      <w:r>
        <w:continuationSeparator/>
      </w:r>
    </w:p>
  </w:footnote>
  <w:footnote w:type="continuationNotice" w:id="1">
    <w:p w14:paraId="2A1BC32F" w14:textId="77777777" w:rsidR="00DB171A" w:rsidRDefault="00DB17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43550C" w14:textId="234F8025" w:rsidR="002773C0" w:rsidRPr="00A54543" w:rsidRDefault="002773C0" w:rsidP="002D47BB">
    <w:pPr>
      <w:pStyle w:val="AS9100ProcedureHeader"/>
      <w:ind w:left="5040" w:firstLine="2160"/>
      <w:rPr>
        <w:rFonts w:cs="Arial"/>
        <w:sz w:val="20"/>
        <w:szCs w:val="20"/>
      </w:rPr>
    </w:pPr>
    <w:r w:rsidRPr="00A54543">
      <w:rPr>
        <w:rFonts w:cs="Arial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3BF3D938" wp14:editId="42DA2FF6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530352" cy="475488"/>
          <wp:effectExtent l="0" t="0" r="3175" b="127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0352" cy="47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54543">
      <w:rPr>
        <w:rFonts w:cs="Arial"/>
        <w:sz w:val="20"/>
        <w:szCs w:val="20"/>
      </w:rPr>
      <w:t>PAAPAM</w:t>
    </w:r>
  </w:p>
  <w:p w14:paraId="3D226A94" w14:textId="3AB8F1A0" w:rsidR="002773C0" w:rsidRPr="00A54543" w:rsidRDefault="002773C0" w:rsidP="004B7AB7">
    <w:pPr>
      <w:pStyle w:val="AS9100ProcedureHeader"/>
      <w:rPr>
        <w:rFonts w:cs="Arial"/>
        <w:sz w:val="20"/>
        <w:szCs w:val="20"/>
      </w:rPr>
    </w:pPr>
    <w:r w:rsidRPr="00A54543">
      <w:rPr>
        <w:rFonts w:cs="Arial"/>
        <w:sz w:val="20"/>
        <w:szCs w:val="20"/>
      </w:rPr>
      <w:t>CMS-SOP-PAS – Pakistan Auto Show</w:t>
    </w:r>
  </w:p>
  <w:p w14:paraId="3CB6A6F6" w14:textId="4CE914DC" w:rsidR="002773C0" w:rsidRPr="00A54543" w:rsidRDefault="002773C0" w:rsidP="004D0E99">
    <w:pPr>
      <w:pStyle w:val="AS9100ProcedureHeader"/>
      <w:rPr>
        <w:rFonts w:cs="Arial"/>
        <w:sz w:val="20"/>
        <w:szCs w:val="20"/>
      </w:rPr>
    </w:pPr>
    <w:r w:rsidRPr="00A54543">
      <w:rPr>
        <w:rFonts w:cs="Arial"/>
        <w:sz w:val="20"/>
        <w:szCs w:val="20"/>
      </w:rPr>
      <w:t>Issue # [01]</w:t>
    </w:r>
    <w:r>
      <w:rPr>
        <w:rFonts w:cs="Arial"/>
        <w:sz w:val="20"/>
        <w:szCs w:val="20"/>
      </w:rPr>
      <w:t xml:space="preserve"> Revision # [00] May</w:t>
    </w:r>
    <w:r w:rsidR="00797687">
      <w:rPr>
        <w:rFonts w:cs="Arial"/>
        <w:sz w:val="20"/>
        <w:szCs w:val="20"/>
      </w:rPr>
      <w:t xml:space="preserve"> 3</w:t>
    </w:r>
    <w:r w:rsidRPr="00A54543">
      <w:rPr>
        <w:rFonts w:cs="Arial"/>
        <w:sz w:val="20"/>
        <w:szCs w:val="20"/>
      </w:rPr>
      <w:t>, 2021</w:t>
    </w:r>
  </w:p>
  <w:p w14:paraId="63E1BF71" w14:textId="77777777" w:rsidR="002773C0" w:rsidRPr="00A54543" w:rsidRDefault="002773C0">
    <w:pPr>
      <w:pStyle w:val="Head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E2AC69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3CE442E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0BB6B4FE"/>
    <w:lvl w:ilvl="0">
      <w:start w:val="1"/>
      <w:numFmt w:val="decimal"/>
      <w:pStyle w:val="ListNumber2"/>
      <w:lvlText w:val="%1.0"/>
      <w:lvlJc w:val="left"/>
      <w:pPr>
        <w:ind w:left="720" w:hanging="360"/>
      </w:pPr>
      <w:rPr>
        <w:rFonts w:hint="default"/>
        <w:b/>
        <w:i w:val="0"/>
        <w:sz w:val="20"/>
      </w:rPr>
    </w:lvl>
  </w:abstractNum>
  <w:abstractNum w:abstractNumId="3" w15:restartNumberingAfterBreak="0">
    <w:nsid w:val="FFFFFF88"/>
    <w:multiLevelType w:val="singleLevel"/>
    <w:tmpl w:val="87DA189A"/>
    <w:lvl w:ilvl="0">
      <w:start w:val="1"/>
      <w:numFmt w:val="decimal"/>
      <w:pStyle w:val="ListNumber"/>
      <w:lvlText w:val="%1.0"/>
      <w:lvlJc w:val="left"/>
      <w:pPr>
        <w:ind w:left="360" w:hanging="360"/>
      </w:pPr>
      <w:rPr>
        <w:rFonts w:ascii="Calibri" w:hAnsi="Calibri" w:hint="default"/>
        <w:b/>
        <w:i w:val="0"/>
        <w:sz w:val="20"/>
      </w:rPr>
    </w:lvl>
  </w:abstractNum>
  <w:abstractNum w:abstractNumId="4" w15:restartNumberingAfterBreak="0">
    <w:nsid w:val="00BD13C7"/>
    <w:multiLevelType w:val="hybridMultilevel"/>
    <w:tmpl w:val="D0749CC2"/>
    <w:lvl w:ilvl="0" w:tplc="886AB2F2">
      <w:start w:val="1"/>
      <w:numFmt w:val="bullet"/>
      <w:lvlText w:val="-"/>
      <w:lvlJc w:val="left"/>
    </w:lvl>
    <w:lvl w:ilvl="1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2" w:tplc="B54A50EC">
      <w:numFmt w:val="decimal"/>
      <w:lvlText w:val=""/>
      <w:lvlJc w:val="left"/>
    </w:lvl>
    <w:lvl w:ilvl="3" w:tplc="CFC088C4">
      <w:numFmt w:val="decimal"/>
      <w:lvlText w:val=""/>
      <w:lvlJc w:val="left"/>
    </w:lvl>
    <w:lvl w:ilvl="4" w:tplc="386A9172">
      <w:numFmt w:val="decimal"/>
      <w:lvlText w:val=""/>
      <w:lvlJc w:val="left"/>
    </w:lvl>
    <w:lvl w:ilvl="5" w:tplc="3190B1F8">
      <w:numFmt w:val="decimal"/>
      <w:lvlText w:val=""/>
      <w:lvlJc w:val="left"/>
    </w:lvl>
    <w:lvl w:ilvl="6" w:tplc="10BEBF98">
      <w:numFmt w:val="decimal"/>
      <w:lvlText w:val=""/>
      <w:lvlJc w:val="left"/>
    </w:lvl>
    <w:lvl w:ilvl="7" w:tplc="9C2CD84A">
      <w:numFmt w:val="decimal"/>
      <w:lvlText w:val=""/>
      <w:lvlJc w:val="left"/>
    </w:lvl>
    <w:lvl w:ilvl="8" w:tplc="43125A7C">
      <w:numFmt w:val="decimal"/>
      <w:lvlText w:val=""/>
      <w:lvlJc w:val="left"/>
    </w:lvl>
  </w:abstractNum>
  <w:abstractNum w:abstractNumId="5" w15:restartNumberingAfterBreak="0">
    <w:nsid w:val="01025665"/>
    <w:multiLevelType w:val="multilevel"/>
    <w:tmpl w:val="AA4A703C"/>
    <w:styleLink w:val="Style2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6" w15:restartNumberingAfterBreak="0">
    <w:nsid w:val="038113EA"/>
    <w:multiLevelType w:val="hybridMultilevel"/>
    <w:tmpl w:val="E5F8F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2506E9"/>
    <w:multiLevelType w:val="multilevel"/>
    <w:tmpl w:val="7CBCC46E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8" w15:restartNumberingAfterBreak="0">
    <w:nsid w:val="09E132B5"/>
    <w:multiLevelType w:val="multilevel"/>
    <w:tmpl w:val="EB6AC5C0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9" w15:restartNumberingAfterBreak="0">
    <w:nsid w:val="0E8C3EDB"/>
    <w:multiLevelType w:val="hybridMultilevel"/>
    <w:tmpl w:val="48A42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2A491F"/>
    <w:multiLevelType w:val="hybridMultilevel"/>
    <w:tmpl w:val="A5120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423941"/>
    <w:multiLevelType w:val="hybridMultilevel"/>
    <w:tmpl w:val="57FCD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0A091B"/>
    <w:multiLevelType w:val="hybridMultilevel"/>
    <w:tmpl w:val="16FA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EE131D"/>
    <w:multiLevelType w:val="multilevel"/>
    <w:tmpl w:val="0409001D"/>
    <w:styleLink w:val="Style3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00A465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0EE0429"/>
    <w:multiLevelType w:val="hybridMultilevel"/>
    <w:tmpl w:val="B5D09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6320AF"/>
    <w:multiLevelType w:val="hybridMultilevel"/>
    <w:tmpl w:val="7B0CDE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57C2DC3"/>
    <w:multiLevelType w:val="hybridMultilevel"/>
    <w:tmpl w:val="78A48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316AB0"/>
    <w:multiLevelType w:val="multilevel"/>
    <w:tmpl w:val="5F1885DA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19" w15:restartNumberingAfterBreak="0">
    <w:nsid w:val="26623E53"/>
    <w:multiLevelType w:val="multilevel"/>
    <w:tmpl w:val="8780A670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20" w15:restartNumberingAfterBreak="0">
    <w:nsid w:val="2AE8944A"/>
    <w:multiLevelType w:val="hybridMultilevel"/>
    <w:tmpl w:val="F248789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888ABFD6">
      <w:numFmt w:val="decimal"/>
      <w:lvlText w:val=""/>
      <w:lvlJc w:val="left"/>
    </w:lvl>
    <w:lvl w:ilvl="2" w:tplc="23942BAE">
      <w:numFmt w:val="decimal"/>
      <w:lvlText w:val=""/>
      <w:lvlJc w:val="left"/>
    </w:lvl>
    <w:lvl w:ilvl="3" w:tplc="1E3E9B00">
      <w:numFmt w:val="decimal"/>
      <w:lvlText w:val=""/>
      <w:lvlJc w:val="left"/>
    </w:lvl>
    <w:lvl w:ilvl="4" w:tplc="B61E1156">
      <w:numFmt w:val="decimal"/>
      <w:lvlText w:val=""/>
      <w:lvlJc w:val="left"/>
    </w:lvl>
    <w:lvl w:ilvl="5" w:tplc="84F05052">
      <w:numFmt w:val="decimal"/>
      <w:lvlText w:val=""/>
      <w:lvlJc w:val="left"/>
    </w:lvl>
    <w:lvl w:ilvl="6" w:tplc="E69A283E">
      <w:numFmt w:val="decimal"/>
      <w:lvlText w:val=""/>
      <w:lvlJc w:val="left"/>
    </w:lvl>
    <w:lvl w:ilvl="7" w:tplc="54525F76">
      <w:numFmt w:val="decimal"/>
      <w:lvlText w:val=""/>
      <w:lvlJc w:val="left"/>
    </w:lvl>
    <w:lvl w:ilvl="8" w:tplc="ABCE72E6">
      <w:numFmt w:val="decimal"/>
      <w:lvlText w:val=""/>
      <w:lvlJc w:val="left"/>
    </w:lvl>
  </w:abstractNum>
  <w:abstractNum w:abstractNumId="21" w15:restartNumberingAfterBreak="0">
    <w:nsid w:val="2C4166B0"/>
    <w:multiLevelType w:val="multilevel"/>
    <w:tmpl w:val="59046964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22" w15:restartNumberingAfterBreak="0">
    <w:nsid w:val="2EB50413"/>
    <w:multiLevelType w:val="hybridMultilevel"/>
    <w:tmpl w:val="BD5C161A"/>
    <w:lvl w:ilvl="0" w:tplc="3D86999E">
      <w:start w:val="1"/>
      <w:numFmt w:val="decimal"/>
      <w:pStyle w:val="Heading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42818B6"/>
    <w:multiLevelType w:val="hybridMultilevel"/>
    <w:tmpl w:val="B816C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4A56C8"/>
    <w:multiLevelType w:val="hybridMultilevel"/>
    <w:tmpl w:val="F3440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C96E9D"/>
    <w:multiLevelType w:val="hybridMultilevel"/>
    <w:tmpl w:val="82C08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FC78F0"/>
    <w:multiLevelType w:val="hybridMultilevel"/>
    <w:tmpl w:val="A3CC3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0E6443"/>
    <w:multiLevelType w:val="multilevel"/>
    <w:tmpl w:val="AA4A703C"/>
    <w:numStyleLink w:val="Style2"/>
  </w:abstractNum>
  <w:abstractNum w:abstractNumId="28" w15:restartNumberingAfterBreak="0">
    <w:nsid w:val="479B5B94"/>
    <w:multiLevelType w:val="multilevel"/>
    <w:tmpl w:val="0C463146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29" w15:restartNumberingAfterBreak="0">
    <w:nsid w:val="4A752718"/>
    <w:multiLevelType w:val="multilevel"/>
    <w:tmpl w:val="AA4A703C"/>
    <w:styleLink w:val="Style1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30" w15:restartNumberingAfterBreak="0">
    <w:nsid w:val="581C6A4D"/>
    <w:multiLevelType w:val="multilevel"/>
    <w:tmpl w:val="B82C0BF6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31" w15:restartNumberingAfterBreak="0">
    <w:nsid w:val="58200FDC"/>
    <w:multiLevelType w:val="hybridMultilevel"/>
    <w:tmpl w:val="39469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013E3B"/>
    <w:multiLevelType w:val="hybridMultilevel"/>
    <w:tmpl w:val="3DB23610"/>
    <w:lvl w:ilvl="0" w:tplc="886AB2F2">
      <w:start w:val="1"/>
      <w:numFmt w:val="bullet"/>
      <w:lvlText w:val="-"/>
      <w:lvlJc w:val="left"/>
    </w:lvl>
    <w:lvl w:ilvl="1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2" w:tplc="B54A50EC">
      <w:numFmt w:val="decimal"/>
      <w:lvlText w:val=""/>
      <w:lvlJc w:val="left"/>
    </w:lvl>
    <w:lvl w:ilvl="3" w:tplc="CFC088C4">
      <w:numFmt w:val="decimal"/>
      <w:lvlText w:val=""/>
      <w:lvlJc w:val="left"/>
    </w:lvl>
    <w:lvl w:ilvl="4" w:tplc="386A9172">
      <w:numFmt w:val="decimal"/>
      <w:lvlText w:val=""/>
      <w:lvlJc w:val="left"/>
    </w:lvl>
    <w:lvl w:ilvl="5" w:tplc="3190B1F8">
      <w:numFmt w:val="decimal"/>
      <w:lvlText w:val=""/>
      <w:lvlJc w:val="left"/>
    </w:lvl>
    <w:lvl w:ilvl="6" w:tplc="10BEBF98">
      <w:numFmt w:val="decimal"/>
      <w:lvlText w:val=""/>
      <w:lvlJc w:val="left"/>
    </w:lvl>
    <w:lvl w:ilvl="7" w:tplc="9C2CD84A">
      <w:numFmt w:val="decimal"/>
      <w:lvlText w:val=""/>
      <w:lvlJc w:val="left"/>
    </w:lvl>
    <w:lvl w:ilvl="8" w:tplc="43125A7C">
      <w:numFmt w:val="decimal"/>
      <w:lvlText w:val=""/>
      <w:lvlJc w:val="left"/>
    </w:lvl>
  </w:abstractNum>
  <w:abstractNum w:abstractNumId="33" w15:restartNumberingAfterBreak="0">
    <w:nsid w:val="6C66567C"/>
    <w:multiLevelType w:val="hybridMultilevel"/>
    <w:tmpl w:val="30966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55D2B"/>
    <w:multiLevelType w:val="hybridMultilevel"/>
    <w:tmpl w:val="1452E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5C19BB"/>
    <w:multiLevelType w:val="multilevel"/>
    <w:tmpl w:val="B4280172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36" w15:restartNumberingAfterBreak="0">
    <w:nsid w:val="7B095CD7"/>
    <w:multiLevelType w:val="multilevel"/>
    <w:tmpl w:val="F63CDE8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color w:val="auto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754"/>
        </w:tabs>
        <w:ind w:left="2754" w:hanging="864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680"/>
        </w:tabs>
        <w:ind w:left="5400" w:hanging="1080"/>
      </w:pPr>
      <w:rPr>
        <w:rFonts w:ascii="Arial" w:hAnsi="Arial" w:hint="default"/>
        <w:b w:val="0"/>
        <w:i w:val="0"/>
        <w:sz w:val="22"/>
        <w:szCs w:val="22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6480"/>
        </w:tabs>
        <w:ind w:left="7200" w:hanging="1440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  <w:b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7D5A3C27"/>
    <w:multiLevelType w:val="hybridMultilevel"/>
    <w:tmpl w:val="CE4CD990"/>
    <w:lvl w:ilvl="0" w:tplc="886AB2F2">
      <w:start w:val="1"/>
      <w:numFmt w:val="bullet"/>
      <w:lvlText w:val="-"/>
      <w:lvlJc w:val="left"/>
    </w:lvl>
    <w:lvl w:ilvl="1" w:tplc="0409000B">
      <w:start w:val="1"/>
      <w:numFmt w:val="bullet"/>
      <w:lvlText w:val=""/>
      <w:lvlJc w:val="left"/>
      <w:rPr>
        <w:rFonts w:ascii="Wingdings" w:hAnsi="Wingdings" w:hint="default"/>
      </w:rPr>
    </w:lvl>
    <w:lvl w:ilvl="2" w:tplc="B54A50EC">
      <w:numFmt w:val="decimal"/>
      <w:lvlText w:val=""/>
      <w:lvlJc w:val="left"/>
    </w:lvl>
    <w:lvl w:ilvl="3" w:tplc="CFC088C4">
      <w:numFmt w:val="decimal"/>
      <w:lvlText w:val=""/>
      <w:lvlJc w:val="left"/>
    </w:lvl>
    <w:lvl w:ilvl="4" w:tplc="386A9172">
      <w:numFmt w:val="decimal"/>
      <w:lvlText w:val=""/>
      <w:lvlJc w:val="left"/>
    </w:lvl>
    <w:lvl w:ilvl="5" w:tplc="3190B1F8">
      <w:numFmt w:val="decimal"/>
      <w:lvlText w:val=""/>
      <w:lvlJc w:val="left"/>
    </w:lvl>
    <w:lvl w:ilvl="6" w:tplc="10BEBF98">
      <w:numFmt w:val="decimal"/>
      <w:lvlText w:val=""/>
      <w:lvlJc w:val="left"/>
    </w:lvl>
    <w:lvl w:ilvl="7" w:tplc="9C2CD84A">
      <w:numFmt w:val="decimal"/>
      <w:lvlText w:val=""/>
      <w:lvlJc w:val="left"/>
    </w:lvl>
    <w:lvl w:ilvl="8" w:tplc="43125A7C">
      <w:numFmt w:val="decimal"/>
      <w:lvlText w:val=""/>
      <w:lvlJc w:val="left"/>
    </w:lvl>
  </w:abstractNum>
  <w:abstractNum w:abstractNumId="38" w15:restartNumberingAfterBreak="0">
    <w:nsid w:val="7D613773"/>
    <w:multiLevelType w:val="hybridMultilevel"/>
    <w:tmpl w:val="0ECC0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93AD1"/>
    <w:multiLevelType w:val="hybridMultilevel"/>
    <w:tmpl w:val="D0781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A41A4E"/>
    <w:multiLevelType w:val="multilevel"/>
    <w:tmpl w:val="AF644120"/>
    <w:lvl w:ilvl="0">
      <w:start w:val="1"/>
      <w:numFmt w:val="decimal"/>
      <w:pStyle w:val="AS9100ProcedureLevel1"/>
      <w:lvlText w:val="%1."/>
      <w:lvlJc w:val="left"/>
      <w:pPr>
        <w:ind w:left="360" w:hanging="360"/>
      </w:pPr>
    </w:lvl>
    <w:lvl w:ilvl="1">
      <w:start w:val="1"/>
      <w:numFmt w:val="decimal"/>
      <w:pStyle w:val="AS9100ProcedureLevel2"/>
      <w:lvlText w:val="%1.%2."/>
      <w:lvlJc w:val="left"/>
      <w:pPr>
        <w:ind w:left="792" w:hanging="432"/>
      </w:pPr>
    </w:lvl>
    <w:lvl w:ilvl="2">
      <w:start w:val="1"/>
      <w:numFmt w:val="decimal"/>
      <w:pStyle w:val="AS9100Level3"/>
      <w:lvlText w:val="%1.%2.%3."/>
      <w:lvlJc w:val="left"/>
      <w:pPr>
        <w:ind w:left="1224" w:hanging="504"/>
      </w:pPr>
    </w:lvl>
    <w:lvl w:ilvl="3">
      <w:start w:val="1"/>
      <w:numFmt w:val="decimal"/>
      <w:pStyle w:val="AS9100Level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436100663">
    <w:abstractNumId w:val="3"/>
  </w:num>
  <w:num w:numId="2" w16cid:durableId="1245067705">
    <w:abstractNumId w:val="2"/>
  </w:num>
  <w:num w:numId="3" w16cid:durableId="606811933">
    <w:abstractNumId w:val="1"/>
  </w:num>
  <w:num w:numId="4" w16cid:durableId="1653755155">
    <w:abstractNumId w:val="0"/>
  </w:num>
  <w:num w:numId="5" w16cid:durableId="1828401805">
    <w:abstractNumId w:val="40"/>
  </w:num>
  <w:num w:numId="6" w16cid:durableId="476185895">
    <w:abstractNumId w:val="36"/>
  </w:num>
  <w:num w:numId="7" w16cid:durableId="2013138330">
    <w:abstractNumId w:val="29"/>
  </w:num>
  <w:num w:numId="8" w16cid:durableId="2105570932">
    <w:abstractNumId w:val="5"/>
  </w:num>
  <w:num w:numId="9" w16cid:durableId="853155294">
    <w:abstractNumId w:val="27"/>
    <w:lvlOverride w:ilvl="0">
      <w:lvl w:ilvl="0">
        <w:start w:val="1"/>
        <w:numFmt w:val="decimal"/>
        <w:lvlText w:val="%1.0"/>
        <w:lvlJc w:val="left"/>
        <w:pPr>
          <w:ind w:left="648" w:hanging="648"/>
        </w:pPr>
        <w:rPr>
          <w:rFonts w:ascii="Calibri" w:hAnsi="Calibri" w:hint="default"/>
          <w:b/>
          <w:i w:val="0"/>
          <w:sz w:val="28"/>
          <w:szCs w:val="28"/>
        </w:rPr>
      </w:lvl>
    </w:lvlOverride>
  </w:num>
  <w:num w:numId="10" w16cid:durableId="1826429643">
    <w:abstractNumId w:val="13"/>
  </w:num>
  <w:num w:numId="11" w16cid:durableId="736320864">
    <w:abstractNumId w:val="20"/>
  </w:num>
  <w:num w:numId="12" w16cid:durableId="898788984">
    <w:abstractNumId w:val="4"/>
  </w:num>
  <w:num w:numId="13" w16cid:durableId="1649088151">
    <w:abstractNumId w:val="14"/>
  </w:num>
  <w:num w:numId="14" w16cid:durableId="575020736">
    <w:abstractNumId w:val="32"/>
  </w:num>
  <w:num w:numId="15" w16cid:durableId="124009921">
    <w:abstractNumId w:val="37"/>
  </w:num>
  <w:num w:numId="16" w16cid:durableId="377360700">
    <w:abstractNumId w:val="25"/>
  </w:num>
  <w:num w:numId="17" w16cid:durableId="1368213542">
    <w:abstractNumId w:val="16"/>
  </w:num>
  <w:num w:numId="18" w16cid:durableId="875318511">
    <w:abstractNumId w:val="33"/>
  </w:num>
  <w:num w:numId="19" w16cid:durableId="775295347">
    <w:abstractNumId w:val="11"/>
  </w:num>
  <w:num w:numId="20" w16cid:durableId="528494923">
    <w:abstractNumId w:val="39"/>
  </w:num>
  <w:num w:numId="21" w16cid:durableId="64954191">
    <w:abstractNumId w:val="38"/>
  </w:num>
  <w:num w:numId="22" w16cid:durableId="2047483881">
    <w:abstractNumId w:val="26"/>
  </w:num>
  <w:num w:numId="23" w16cid:durableId="1865828289">
    <w:abstractNumId w:val="24"/>
  </w:num>
  <w:num w:numId="24" w16cid:durableId="2010135983">
    <w:abstractNumId w:val="34"/>
  </w:num>
  <w:num w:numId="25" w16cid:durableId="1723748726">
    <w:abstractNumId w:val="15"/>
  </w:num>
  <w:num w:numId="26" w16cid:durableId="491264352">
    <w:abstractNumId w:val="12"/>
  </w:num>
  <w:num w:numId="27" w16cid:durableId="879324037">
    <w:abstractNumId w:val="17"/>
  </w:num>
  <w:num w:numId="28" w16cid:durableId="1355378361">
    <w:abstractNumId w:val="10"/>
  </w:num>
  <w:num w:numId="29" w16cid:durableId="1095177433">
    <w:abstractNumId w:val="9"/>
  </w:num>
  <w:num w:numId="30" w16cid:durableId="742602768">
    <w:abstractNumId w:val="22"/>
  </w:num>
  <w:num w:numId="31" w16cid:durableId="1710446787">
    <w:abstractNumId w:val="6"/>
  </w:num>
  <w:num w:numId="32" w16cid:durableId="1573347747">
    <w:abstractNumId w:val="19"/>
  </w:num>
  <w:num w:numId="33" w16cid:durableId="14383401">
    <w:abstractNumId w:val="30"/>
  </w:num>
  <w:num w:numId="34" w16cid:durableId="73675107">
    <w:abstractNumId w:val="18"/>
  </w:num>
  <w:num w:numId="35" w16cid:durableId="1405293858">
    <w:abstractNumId w:val="35"/>
  </w:num>
  <w:num w:numId="36" w16cid:durableId="640380991">
    <w:abstractNumId w:val="21"/>
  </w:num>
  <w:num w:numId="37" w16cid:durableId="1578780788">
    <w:abstractNumId w:val="7"/>
  </w:num>
  <w:num w:numId="38" w16cid:durableId="1210264810">
    <w:abstractNumId w:val="28"/>
  </w:num>
  <w:num w:numId="39" w16cid:durableId="1257203160">
    <w:abstractNumId w:val="8"/>
  </w:num>
  <w:num w:numId="40" w16cid:durableId="1270503602">
    <w:abstractNumId w:val="23"/>
  </w:num>
  <w:num w:numId="41" w16cid:durableId="212499360">
    <w:abstractNumId w:val="31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NDA3NzUzMTY3NjZQ0lEKTi0uzszPAykwrAUAfElEmywAAAA="/>
  </w:docVars>
  <w:rsids>
    <w:rsidRoot w:val="003E04AD"/>
    <w:rsid w:val="00000F13"/>
    <w:rsid w:val="000016C9"/>
    <w:rsid w:val="00001E76"/>
    <w:rsid w:val="00005782"/>
    <w:rsid w:val="00010CB7"/>
    <w:rsid w:val="00011BC3"/>
    <w:rsid w:val="000136C5"/>
    <w:rsid w:val="00015637"/>
    <w:rsid w:val="00015AD3"/>
    <w:rsid w:val="00016DAF"/>
    <w:rsid w:val="000204F0"/>
    <w:rsid w:val="000238F3"/>
    <w:rsid w:val="000241E3"/>
    <w:rsid w:val="000276D9"/>
    <w:rsid w:val="000303A1"/>
    <w:rsid w:val="0003231A"/>
    <w:rsid w:val="000331D1"/>
    <w:rsid w:val="00033652"/>
    <w:rsid w:val="000339F3"/>
    <w:rsid w:val="00033F9D"/>
    <w:rsid w:val="00034AC5"/>
    <w:rsid w:val="00034E8D"/>
    <w:rsid w:val="00037E12"/>
    <w:rsid w:val="00040A62"/>
    <w:rsid w:val="00041331"/>
    <w:rsid w:val="00045C84"/>
    <w:rsid w:val="00050ACB"/>
    <w:rsid w:val="000527F8"/>
    <w:rsid w:val="000553A3"/>
    <w:rsid w:val="0005564A"/>
    <w:rsid w:val="00056CF5"/>
    <w:rsid w:val="00057EF9"/>
    <w:rsid w:val="000604E2"/>
    <w:rsid w:val="0006363A"/>
    <w:rsid w:val="00064C12"/>
    <w:rsid w:val="000657D3"/>
    <w:rsid w:val="00065C8F"/>
    <w:rsid w:val="00066939"/>
    <w:rsid w:val="00066BBD"/>
    <w:rsid w:val="00070429"/>
    <w:rsid w:val="000706DC"/>
    <w:rsid w:val="00074322"/>
    <w:rsid w:val="0007717D"/>
    <w:rsid w:val="0008275F"/>
    <w:rsid w:val="00090C0D"/>
    <w:rsid w:val="00092D68"/>
    <w:rsid w:val="00096A6F"/>
    <w:rsid w:val="00096AAD"/>
    <w:rsid w:val="00096CF5"/>
    <w:rsid w:val="000A049F"/>
    <w:rsid w:val="000A5DDD"/>
    <w:rsid w:val="000A70D6"/>
    <w:rsid w:val="000A78D1"/>
    <w:rsid w:val="000B2C48"/>
    <w:rsid w:val="000B30E6"/>
    <w:rsid w:val="000B3273"/>
    <w:rsid w:val="000B469D"/>
    <w:rsid w:val="000B5E0C"/>
    <w:rsid w:val="000C1E11"/>
    <w:rsid w:val="000C2FB8"/>
    <w:rsid w:val="000C4AD8"/>
    <w:rsid w:val="000C62F2"/>
    <w:rsid w:val="000D0A0C"/>
    <w:rsid w:val="000D117B"/>
    <w:rsid w:val="000D14E6"/>
    <w:rsid w:val="000D1581"/>
    <w:rsid w:val="000D5999"/>
    <w:rsid w:val="000E09B8"/>
    <w:rsid w:val="000E0E33"/>
    <w:rsid w:val="000E27C7"/>
    <w:rsid w:val="000E313B"/>
    <w:rsid w:val="000E7FCC"/>
    <w:rsid w:val="000F0461"/>
    <w:rsid w:val="000F16A1"/>
    <w:rsid w:val="000F2924"/>
    <w:rsid w:val="000F2E06"/>
    <w:rsid w:val="000F532B"/>
    <w:rsid w:val="000F6F6E"/>
    <w:rsid w:val="001026E4"/>
    <w:rsid w:val="0010384C"/>
    <w:rsid w:val="00107330"/>
    <w:rsid w:val="001100F6"/>
    <w:rsid w:val="00110A38"/>
    <w:rsid w:val="0011470C"/>
    <w:rsid w:val="00115902"/>
    <w:rsid w:val="001175A5"/>
    <w:rsid w:val="0011797C"/>
    <w:rsid w:val="0012008D"/>
    <w:rsid w:val="00121001"/>
    <w:rsid w:val="0012387D"/>
    <w:rsid w:val="00132BAB"/>
    <w:rsid w:val="00134B24"/>
    <w:rsid w:val="00141DCA"/>
    <w:rsid w:val="00146A96"/>
    <w:rsid w:val="00153C45"/>
    <w:rsid w:val="00155BD0"/>
    <w:rsid w:val="0015710A"/>
    <w:rsid w:val="00161FE7"/>
    <w:rsid w:val="001628E9"/>
    <w:rsid w:val="001631DD"/>
    <w:rsid w:val="00164013"/>
    <w:rsid w:val="00164C8E"/>
    <w:rsid w:val="001654F5"/>
    <w:rsid w:val="00167994"/>
    <w:rsid w:val="00167DB9"/>
    <w:rsid w:val="00167EA7"/>
    <w:rsid w:val="00171DFE"/>
    <w:rsid w:val="00176B32"/>
    <w:rsid w:val="00183E35"/>
    <w:rsid w:val="00187C90"/>
    <w:rsid w:val="001909AC"/>
    <w:rsid w:val="00191DB0"/>
    <w:rsid w:val="00192767"/>
    <w:rsid w:val="001A192C"/>
    <w:rsid w:val="001A7A29"/>
    <w:rsid w:val="001B3D22"/>
    <w:rsid w:val="001B538B"/>
    <w:rsid w:val="001B799A"/>
    <w:rsid w:val="001C3635"/>
    <w:rsid w:val="001C39FB"/>
    <w:rsid w:val="001D0FE1"/>
    <w:rsid w:val="001D4A3E"/>
    <w:rsid w:val="001D5508"/>
    <w:rsid w:val="001E0F4D"/>
    <w:rsid w:val="00201C7A"/>
    <w:rsid w:val="00201F65"/>
    <w:rsid w:val="0020252B"/>
    <w:rsid w:val="00204A40"/>
    <w:rsid w:val="00204F78"/>
    <w:rsid w:val="0021201B"/>
    <w:rsid w:val="002130CB"/>
    <w:rsid w:val="002160BD"/>
    <w:rsid w:val="00224CE7"/>
    <w:rsid w:val="0022608C"/>
    <w:rsid w:val="0023214A"/>
    <w:rsid w:val="002368DA"/>
    <w:rsid w:val="00240D0B"/>
    <w:rsid w:val="00241614"/>
    <w:rsid w:val="0024164A"/>
    <w:rsid w:val="002425CB"/>
    <w:rsid w:val="002473D8"/>
    <w:rsid w:val="00247B64"/>
    <w:rsid w:val="0025173F"/>
    <w:rsid w:val="00252830"/>
    <w:rsid w:val="00252B0D"/>
    <w:rsid w:val="00253BF6"/>
    <w:rsid w:val="00254B42"/>
    <w:rsid w:val="002576F0"/>
    <w:rsid w:val="002604CA"/>
    <w:rsid w:val="0026090E"/>
    <w:rsid w:val="002615B2"/>
    <w:rsid w:val="00264FDA"/>
    <w:rsid w:val="00265C55"/>
    <w:rsid w:val="00266242"/>
    <w:rsid w:val="00266E5E"/>
    <w:rsid w:val="00272D52"/>
    <w:rsid w:val="00273C39"/>
    <w:rsid w:val="00275951"/>
    <w:rsid w:val="002773C0"/>
    <w:rsid w:val="00283F52"/>
    <w:rsid w:val="002969CE"/>
    <w:rsid w:val="002A0F25"/>
    <w:rsid w:val="002A1B5A"/>
    <w:rsid w:val="002A3617"/>
    <w:rsid w:val="002A369D"/>
    <w:rsid w:val="002A4245"/>
    <w:rsid w:val="002A4EDA"/>
    <w:rsid w:val="002A63C1"/>
    <w:rsid w:val="002A7CF7"/>
    <w:rsid w:val="002B015C"/>
    <w:rsid w:val="002B0396"/>
    <w:rsid w:val="002B10AE"/>
    <w:rsid w:val="002B11FE"/>
    <w:rsid w:val="002B2696"/>
    <w:rsid w:val="002B2C8B"/>
    <w:rsid w:val="002B3BA1"/>
    <w:rsid w:val="002C003C"/>
    <w:rsid w:val="002C18E7"/>
    <w:rsid w:val="002C2C8B"/>
    <w:rsid w:val="002C2CA1"/>
    <w:rsid w:val="002C4CB9"/>
    <w:rsid w:val="002C5123"/>
    <w:rsid w:val="002C7C23"/>
    <w:rsid w:val="002D41FB"/>
    <w:rsid w:val="002D452D"/>
    <w:rsid w:val="002D47BB"/>
    <w:rsid w:val="002D56BD"/>
    <w:rsid w:val="002D638D"/>
    <w:rsid w:val="002D6C26"/>
    <w:rsid w:val="002D7B2E"/>
    <w:rsid w:val="002E07DA"/>
    <w:rsid w:val="002E2D61"/>
    <w:rsid w:val="002F1DAD"/>
    <w:rsid w:val="002F416D"/>
    <w:rsid w:val="002F444E"/>
    <w:rsid w:val="002F4E9C"/>
    <w:rsid w:val="002F785C"/>
    <w:rsid w:val="00303034"/>
    <w:rsid w:val="003038F3"/>
    <w:rsid w:val="00303BAE"/>
    <w:rsid w:val="0030700C"/>
    <w:rsid w:val="00307447"/>
    <w:rsid w:val="00307AF1"/>
    <w:rsid w:val="00314EF2"/>
    <w:rsid w:val="00317346"/>
    <w:rsid w:val="00317A25"/>
    <w:rsid w:val="00317B06"/>
    <w:rsid w:val="00321364"/>
    <w:rsid w:val="003228D9"/>
    <w:rsid w:val="00323514"/>
    <w:rsid w:val="00325988"/>
    <w:rsid w:val="0033014B"/>
    <w:rsid w:val="00333605"/>
    <w:rsid w:val="00335EE8"/>
    <w:rsid w:val="00336861"/>
    <w:rsid w:val="00336917"/>
    <w:rsid w:val="00340495"/>
    <w:rsid w:val="0034247D"/>
    <w:rsid w:val="00343AB5"/>
    <w:rsid w:val="00344E9C"/>
    <w:rsid w:val="00356A04"/>
    <w:rsid w:val="00356A25"/>
    <w:rsid w:val="00356F2E"/>
    <w:rsid w:val="00357663"/>
    <w:rsid w:val="003610D5"/>
    <w:rsid w:val="0036155B"/>
    <w:rsid w:val="00363B22"/>
    <w:rsid w:val="00367DD2"/>
    <w:rsid w:val="00372ED7"/>
    <w:rsid w:val="0037395A"/>
    <w:rsid w:val="00375F9D"/>
    <w:rsid w:val="00376419"/>
    <w:rsid w:val="0037781F"/>
    <w:rsid w:val="00377B2D"/>
    <w:rsid w:val="00380C41"/>
    <w:rsid w:val="00382536"/>
    <w:rsid w:val="00383F71"/>
    <w:rsid w:val="00386276"/>
    <w:rsid w:val="0038692C"/>
    <w:rsid w:val="003910E9"/>
    <w:rsid w:val="00391CEF"/>
    <w:rsid w:val="003936D5"/>
    <w:rsid w:val="00394C4D"/>
    <w:rsid w:val="003950C5"/>
    <w:rsid w:val="003974E9"/>
    <w:rsid w:val="003A451F"/>
    <w:rsid w:val="003B1362"/>
    <w:rsid w:val="003B3A3C"/>
    <w:rsid w:val="003B4484"/>
    <w:rsid w:val="003B5E10"/>
    <w:rsid w:val="003B6C34"/>
    <w:rsid w:val="003B7921"/>
    <w:rsid w:val="003C21F8"/>
    <w:rsid w:val="003C2D5B"/>
    <w:rsid w:val="003C5888"/>
    <w:rsid w:val="003C5AA8"/>
    <w:rsid w:val="003D14FF"/>
    <w:rsid w:val="003D28D1"/>
    <w:rsid w:val="003D50E9"/>
    <w:rsid w:val="003D6CFC"/>
    <w:rsid w:val="003E04AD"/>
    <w:rsid w:val="003E0F16"/>
    <w:rsid w:val="003E1BBF"/>
    <w:rsid w:val="003E2CDB"/>
    <w:rsid w:val="003E4FF6"/>
    <w:rsid w:val="003F2DA6"/>
    <w:rsid w:val="003F367E"/>
    <w:rsid w:val="003F5587"/>
    <w:rsid w:val="003F5CD1"/>
    <w:rsid w:val="003F6A70"/>
    <w:rsid w:val="003F6F46"/>
    <w:rsid w:val="003F71BB"/>
    <w:rsid w:val="004018AA"/>
    <w:rsid w:val="00403F5F"/>
    <w:rsid w:val="00406060"/>
    <w:rsid w:val="00410254"/>
    <w:rsid w:val="0041135F"/>
    <w:rsid w:val="00411736"/>
    <w:rsid w:val="004126A6"/>
    <w:rsid w:val="0042395A"/>
    <w:rsid w:val="004277B7"/>
    <w:rsid w:val="00430852"/>
    <w:rsid w:val="00432ABC"/>
    <w:rsid w:val="0043521D"/>
    <w:rsid w:val="00436782"/>
    <w:rsid w:val="00441F70"/>
    <w:rsid w:val="00443091"/>
    <w:rsid w:val="004434EC"/>
    <w:rsid w:val="004436AA"/>
    <w:rsid w:val="004452AE"/>
    <w:rsid w:val="004455BA"/>
    <w:rsid w:val="0044574F"/>
    <w:rsid w:val="004472D8"/>
    <w:rsid w:val="00447AAB"/>
    <w:rsid w:val="00450585"/>
    <w:rsid w:val="00453654"/>
    <w:rsid w:val="00455436"/>
    <w:rsid w:val="00463EA7"/>
    <w:rsid w:val="004666C1"/>
    <w:rsid w:val="004712DF"/>
    <w:rsid w:val="0047152B"/>
    <w:rsid w:val="00474079"/>
    <w:rsid w:val="004773F4"/>
    <w:rsid w:val="00477A7D"/>
    <w:rsid w:val="00477C65"/>
    <w:rsid w:val="004818DE"/>
    <w:rsid w:val="0048348E"/>
    <w:rsid w:val="00485269"/>
    <w:rsid w:val="004854A4"/>
    <w:rsid w:val="00487784"/>
    <w:rsid w:val="00487A36"/>
    <w:rsid w:val="00491723"/>
    <w:rsid w:val="004939EB"/>
    <w:rsid w:val="00495088"/>
    <w:rsid w:val="00496A56"/>
    <w:rsid w:val="004A2626"/>
    <w:rsid w:val="004A2791"/>
    <w:rsid w:val="004A43FC"/>
    <w:rsid w:val="004A61E9"/>
    <w:rsid w:val="004B1892"/>
    <w:rsid w:val="004B1CFD"/>
    <w:rsid w:val="004B1DF6"/>
    <w:rsid w:val="004B4472"/>
    <w:rsid w:val="004B45BA"/>
    <w:rsid w:val="004B5153"/>
    <w:rsid w:val="004B7AB7"/>
    <w:rsid w:val="004C0C67"/>
    <w:rsid w:val="004C158A"/>
    <w:rsid w:val="004C3467"/>
    <w:rsid w:val="004C3ED6"/>
    <w:rsid w:val="004C54CC"/>
    <w:rsid w:val="004C73DC"/>
    <w:rsid w:val="004D0E99"/>
    <w:rsid w:val="004D10E5"/>
    <w:rsid w:val="004D582E"/>
    <w:rsid w:val="004D6B0C"/>
    <w:rsid w:val="004E20D0"/>
    <w:rsid w:val="004E22BD"/>
    <w:rsid w:val="004E2C01"/>
    <w:rsid w:val="004E463D"/>
    <w:rsid w:val="004E6D6F"/>
    <w:rsid w:val="004F1DB1"/>
    <w:rsid w:val="004F30EB"/>
    <w:rsid w:val="00504290"/>
    <w:rsid w:val="005124B5"/>
    <w:rsid w:val="00514997"/>
    <w:rsid w:val="00520178"/>
    <w:rsid w:val="00523167"/>
    <w:rsid w:val="0052353B"/>
    <w:rsid w:val="00525485"/>
    <w:rsid w:val="005311FE"/>
    <w:rsid w:val="005313FE"/>
    <w:rsid w:val="0053275C"/>
    <w:rsid w:val="00533897"/>
    <w:rsid w:val="00533B09"/>
    <w:rsid w:val="00536EB8"/>
    <w:rsid w:val="0055216F"/>
    <w:rsid w:val="00552184"/>
    <w:rsid w:val="00552C34"/>
    <w:rsid w:val="00553F30"/>
    <w:rsid w:val="00556751"/>
    <w:rsid w:val="005569B2"/>
    <w:rsid w:val="00563014"/>
    <w:rsid w:val="005631E5"/>
    <w:rsid w:val="0056439A"/>
    <w:rsid w:val="005648F6"/>
    <w:rsid w:val="00566005"/>
    <w:rsid w:val="005669B6"/>
    <w:rsid w:val="00573D58"/>
    <w:rsid w:val="00575B42"/>
    <w:rsid w:val="005766A2"/>
    <w:rsid w:val="0058127A"/>
    <w:rsid w:val="00581358"/>
    <w:rsid w:val="00585511"/>
    <w:rsid w:val="00586B7D"/>
    <w:rsid w:val="00590583"/>
    <w:rsid w:val="005914EA"/>
    <w:rsid w:val="00591C05"/>
    <w:rsid w:val="0059603B"/>
    <w:rsid w:val="005A1367"/>
    <w:rsid w:val="005A245C"/>
    <w:rsid w:val="005A501A"/>
    <w:rsid w:val="005A6D60"/>
    <w:rsid w:val="005A723E"/>
    <w:rsid w:val="005B10D2"/>
    <w:rsid w:val="005B4575"/>
    <w:rsid w:val="005B5272"/>
    <w:rsid w:val="005C19DF"/>
    <w:rsid w:val="005C2080"/>
    <w:rsid w:val="005C5172"/>
    <w:rsid w:val="005C63D5"/>
    <w:rsid w:val="005C684A"/>
    <w:rsid w:val="005D04EF"/>
    <w:rsid w:val="005D0A92"/>
    <w:rsid w:val="005D52C0"/>
    <w:rsid w:val="005D64BB"/>
    <w:rsid w:val="005D719B"/>
    <w:rsid w:val="005E209E"/>
    <w:rsid w:val="005E25C3"/>
    <w:rsid w:val="005E4D0C"/>
    <w:rsid w:val="005E4DF9"/>
    <w:rsid w:val="005E4E45"/>
    <w:rsid w:val="005E53A7"/>
    <w:rsid w:val="005F0C53"/>
    <w:rsid w:val="005F0CDB"/>
    <w:rsid w:val="005F197A"/>
    <w:rsid w:val="005F2AE4"/>
    <w:rsid w:val="005F2FB1"/>
    <w:rsid w:val="00602273"/>
    <w:rsid w:val="0060269B"/>
    <w:rsid w:val="00613C74"/>
    <w:rsid w:val="006203BF"/>
    <w:rsid w:val="0062279A"/>
    <w:rsid w:val="0062389D"/>
    <w:rsid w:val="00623DC7"/>
    <w:rsid w:val="00625A1C"/>
    <w:rsid w:val="00626CBF"/>
    <w:rsid w:val="00627047"/>
    <w:rsid w:val="00634DE2"/>
    <w:rsid w:val="00635F6E"/>
    <w:rsid w:val="00643626"/>
    <w:rsid w:val="00655553"/>
    <w:rsid w:val="00661AD4"/>
    <w:rsid w:val="00661AEC"/>
    <w:rsid w:val="00663A71"/>
    <w:rsid w:val="00666AEC"/>
    <w:rsid w:val="0066780E"/>
    <w:rsid w:val="006705F6"/>
    <w:rsid w:val="00670820"/>
    <w:rsid w:val="00672E28"/>
    <w:rsid w:val="00673BB0"/>
    <w:rsid w:val="006764FE"/>
    <w:rsid w:val="00681346"/>
    <w:rsid w:val="00681453"/>
    <w:rsid w:val="00682236"/>
    <w:rsid w:val="00682EF6"/>
    <w:rsid w:val="00690CD9"/>
    <w:rsid w:val="0069423E"/>
    <w:rsid w:val="00695D44"/>
    <w:rsid w:val="006A19C1"/>
    <w:rsid w:val="006A564F"/>
    <w:rsid w:val="006B2DCA"/>
    <w:rsid w:val="006B3867"/>
    <w:rsid w:val="006B5C97"/>
    <w:rsid w:val="006B6058"/>
    <w:rsid w:val="006B7BCE"/>
    <w:rsid w:val="006C17EC"/>
    <w:rsid w:val="006C4DDB"/>
    <w:rsid w:val="006C5009"/>
    <w:rsid w:val="006D1832"/>
    <w:rsid w:val="006D3722"/>
    <w:rsid w:val="006D4431"/>
    <w:rsid w:val="006D4911"/>
    <w:rsid w:val="006D55FF"/>
    <w:rsid w:val="006E0954"/>
    <w:rsid w:val="006E26B8"/>
    <w:rsid w:val="006E6DF3"/>
    <w:rsid w:val="006F3D94"/>
    <w:rsid w:val="006F7F78"/>
    <w:rsid w:val="00701258"/>
    <w:rsid w:val="00704396"/>
    <w:rsid w:val="0070454B"/>
    <w:rsid w:val="007048CC"/>
    <w:rsid w:val="00705B26"/>
    <w:rsid w:val="00706791"/>
    <w:rsid w:val="00710EBF"/>
    <w:rsid w:val="007121B3"/>
    <w:rsid w:val="007140C3"/>
    <w:rsid w:val="00715A69"/>
    <w:rsid w:val="00720084"/>
    <w:rsid w:val="00720E96"/>
    <w:rsid w:val="0072231B"/>
    <w:rsid w:val="00723803"/>
    <w:rsid w:val="00724DFE"/>
    <w:rsid w:val="007300FE"/>
    <w:rsid w:val="00733B9A"/>
    <w:rsid w:val="00734140"/>
    <w:rsid w:val="0073490B"/>
    <w:rsid w:val="00736E66"/>
    <w:rsid w:val="00740393"/>
    <w:rsid w:val="007411A3"/>
    <w:rsid w:val="00743FD6"/>
    <w:rsid w:val="007441F6"/>
    <w:rsid w:val="007467E3"/>
    <w:rsid w:val="007472AD"/>
    <w:rsid w:val="0075147C"/>
    <w:rsid w:val="00753CAC"/>
    <w:rsid w:val="00762164"/>
    <w:rsid w:val="00763E09"/>
    <w:rsid w:val="00764CFF"/>
    <w:rsid w:val="0076648C"/>
    <w:rsid w:val="007702C9"/>
    <w:rsid w:val="007711DF"/>
    <w:rsid w:val="00771C28"/>
    <w:rsid w:val="0077391B"/>
    <w:rsid w:val="00773BAE"/>
    <w:rsid w:val="0077755B"/>
    <w:rsid w:val="00777A7B"/>
    <w:rsid w:val="00780E80"/>
    <w:rsid w:val="00782F94"/>
    <w:rsid w:val="00783488"/>
    <w:rsid w:val="00791C3E"/>
    <w:rsid w:val="00797687"/>
    <w:rsid w:val="007A07A0"/>
    <w:rsid w:val="007A2446"/>
    <w:rsid w:val="007A2517"/>
    <w:rsid w:val="007A2E5B"/>
    <w:rsid w:val="007A4539"/>
    <w:rsid w:val="007A484D"/>
    <w:rsid w:val="007A52E1"/>
    <w:rsid w:val="007A692E"/>
    <w:rsid w:val="007A77A8"/>
    <w:rsid w:val="007A791E"/>
    <w:rsid w:val="007B10D1"/>
    <w:rsid w:val="007B178B"/>
    <w:rsid w:val="007B27D9"/>
    <w:rsid w:val="007B38A8"/>
    <w:rsid w:val="007C0323"/>
    <w:rsid w:val="007C1527"/>
    <w:rsid w:val="007C684B"/>
    <w:rsid w:val="007D1F93"/>
    <w:rsid w:val="007D5BB9"/>
    <w:rsid w:val="007D60CA"/>
    <w:rsid w:val="007D68BB"/>
    <w:rsid w:val="007D6AC4"/>
    <w:rsid w:val="007D74E7"/>
    <w:rsid w:val="007E19B1"/>
    <w:rsid w:val="007E5AFA"/>
    <w:rsid w:val="007E6E1B"/>
    <w:rsid w:val="007F0B60"/>
    <w:rsid w:val="007F14F4"/>
    <w:rsid w:val="007F22A0"/>
    <w:rsid w:val="007F2424"/>
    <w:rsid w:val="007F3DA0"/>
    <w:rsid w:val="007F7A28"/>
    <w:rsid w:val="0080022C"/>
    <w:rsid w:val="00800C06"/>
    <w:rsid w:val="00800F8C"/>
    <w:rsid w:val="00803A73"/>
    <w:rsid w:val="00804112"/>
    <w:rsid w:val="0080468C"/>
    <w:rsid w:val="008071F7"/>
    <w:rsid w:val="0080739F"/>
    <w:rsid w:val="00811FED"/>
    <w:rsid w:val="00813999"/>
    <w:rsid w:val="00814F9E"/>
    <w:rsid w:val="00820831"/>
    <w:rsid w:val="008221BF"/>
    <w:rsid w:val="00823347"/>
    <w:rsid w:val="00823CF3"/>
    <w:rsid w:val="00824132"/>
    <w:rsid w:val="00824582"/>
    <w:rsid w:val="00824F42"/>
    <w:rsid w:val="00833B48"/>
    <w:rsid w:val="00835902"/>
    <w:rsid w:val="00837B11"/>
    <w:rsid w:val="008405CC"/>
    <w:rsid w:val="0084704A"/>
    <w:rsid w:val="00847259"/>
    <w:rsid w:val="00850F17"/>
    <w:rsid w:val="00853FDA"/>
    <w:rsid w:val="008611C7"/>
    <w:rsid w:val="00862050"/>
    <w:rsid w:val="00865B0A"/>
    <w:rsid w:val="008710FC"/>
    <w:rsid w:val="00873FAF"/>
    <w:rsid w:val="00876236"/>
    <w:rsid w:val="00877D77"/>
    <w:rsid w:val="00886C05"/>
    <w:rsid w:val="00886FD4"/>
    <w:rsid w:val="008918A4"/>
    <w:rsid w:val="00894605"/>
    <w:rsid w:val="00894CF5"/>
    <w:rsid w:val="008A5153"/>
    <w:rsid w:val="008A56DB"/>
    <w:rsid w:val="008A60C2"/>
    <w:rsid w:val="008A6EE2"/>
    <w:rsid w:val="008B0932"/>
    <w:rsid w:val="008B15FE"/>
    <w:rsid w:val="008B172D"/>
    <w:rsid w:val="008B3CD6"/>
    <w:rsid w:val="008B4FCC"/>
    <w:rsid w:val="008B7DFC"/>
    <w:rsid w:val="008C32F5"/>
    <w:rsid w:val="008C3519"/>
    <w:rsid w:val="008C38B4"/>
    <w:rsid w:val="008C5886"/>
    <w:rsid w:val="008D080E"/>
    <w:rsid w:val="008D4F02"/>
    <w:rsid w:val="008D7EA8"/>
    <w:rsid w:val="008E25D0"/>
    <w:rsid w:val="008E2FB9"/>
    <w:rsid w:val="008E5055"/>
    <w:rsid w:val="008E6BF2"/>
    <w:rsid w:val="008F6C38"/>
    <w:rsid w:val="00900997"/>
    <w:rsid w:val="00902B58"/>
    <w:rsid w:val="009053A2"/>
    <w:rsid w:val="00906B93"/>
    <w:rsid w:val="00910614"/>
    <w:rsid w:val="009136FB"/>
    <w:rsid w:val="00914029"/>
    <w:rsid w:val="0092127C"/>
    <w:rsid w:val="00923F64"/>
    <w:rsid w:val="0092404A"/>
    <w:rsid w:val="00925FCC"/>
    <w:rsid w:val="00927C04"/>
    <w:rsid w:val="009308E2"/>
    <w:rsid w:val="009337EC"/>
    <w:rsid w:val="00942588"/>
    <w:rsid w:val="00942E0E"/>
    <w:rsid w:val="00950D38"/>
    <w:rsid w:val="0095157E"/>
    <w:rsid w:val="00952863"/>
    <w:rsid w:val="00953822"/>
    <w:rsid w:val="00953C22"/>
    <w:rsid w:val="009549A0"/>
    <w:rsid w:val="00954E30"/>
    <w:rsid w:val="00954EA1"/>
    <w:rsid w:val="00960520"/>
    <w:rsid w:val="00962F55"/>
    <w:rsid w:val="009713F8"/>
    <w:rsid w:val="009809B4"/>
    <w:rsid w:val="00985C26"/>
    <w:rsid w:val="009864EA"/>
    <w:rsid w:val="00987177"/>
    <w:rsid w:val="00991141"/>
    <w:rsid w:val="009943AE"/>
    <w:rsid w:val="00994848"/>
    <w:rsid w:val="00994BEA"/>
    <w:rsid w:val="00995987"/>
    <w:rsid w:val="009A10E3"/>
    <w:rsid w:val="009A34F8"/>
    <w:rsid w:val="009A4352"/>
    <w:rsid w:val="009A54B1"/>
    <w:rsid w:val="009B0141"/>
    <w:rsid w:val="009B0958"/>
    <w:rsid w:val="009B11DB"/>
    <w:rsid w:val="009B4951"/>
    <w:rsid w:val="009B5227"/>
    <w:rsid w:val="009B67D0"/>
    <w:rsid w:val="009B7FEE"/>
    <w:rsid w:val="009C3B7D"/>
    <w:rsid w:val="009C532D"/>
    <w:rsid w:val="009C54F0"/>
    <w:rsid w:val="009D00E1"/>
    <w:rsid w:val="009D1686"/>
    <w:rsid w:val="009D1C86"/>
    <w:rsid w:val="009D3D14"/>
    <w:rsid w:val="009E1AE9"/>
    <w:rsid w:val="009F2870"/>
    <w:rsid w:val="009F551F"/>
    <w:rsid w:val="00A00F8E"/>
    <w:rsid w:val="00A06DF0"/>
    <w:rsid w:val="00A06DF5"/>
    <w:rsid w:val="00A07696"/>
    <w:rsid w:val="00A150C9"/>
    <w:rsid w:val="00A157C7"/>
    <w:rsid w:val="00A177CD"/>
    <w:rsid w:val="00A17B62"/>
    <w:rsid w:val="00A22E34"/>
    <w:rsid w:val="00A25765"/>
    <w:rsid w:val="00A27581"/>
    <w:rsid w:val="00A35697"/>
    <w:rsid w:val="00A41EF0"/>
    <w:rsid w:val="00A45D52"/>
    <w:rsid w:val="00A478EB"/>
    <w:rsid w:val="00A51601"/>
    <w:rsid w:val="00A52433"/>
    <w:rsid w:val="00A524AB"/>
    <w:rsid w:val="00A52D10"/>
    <w:rsid w:val="00A53B72"/>
    <w:rsid w:val="00A54543"/>
    <w:rsid w:val="00A546B2"/>
    <w:rsid w:val="00A55F0E"/>
    <w:rsid w:val="00A566C7"/>
    <w:rsid w:val="00A56ECE"/>
    <w:rsid w:val="00A60690"/>
    <w:rsid w:val="00A607BF"/>
    <w:rsid w:val="00A61E54"/>
    <w:rsid w:val="00A61FB9"/>
    <w:rsid w:val="00A70EE1"/>
    <w:rsid w:val="00A72E28"/>
    <w:rsid w:val="00A80EA6"/>
    <w:rsid w:val="00A826A0"/>
    <w:rsid w:val="00A842C7"/>
    <w:rsid w:val="00A857BF"/>
    <w:rsid w:val="00A9075F"/>
    <w:rsid w:val="00A940D4"/>
    <w:rsid w:val="00A94439"/>
    <w:rsid w:val="00A973EF"/>
    <w:rsid w:val="00AA209C"/>
    <w:rsid w:val="00AA5596"/>
    <w:rsid w:val="00AA639B"/>
    <w:rsid w:val="00AA6F89"/>
    <w:rsid w:val="00AA7A67"/>
    <w:rsid w:val="00AB1399"/>
    <w:rsid w:val="00AB325B"/>
    <w:rsid w:val="00AB498C"/>
    <w:rsid w:val="00AB53EB"/>
    <w:rsid w:val="00AB55BF"/>
    <w:rsid w:val="00AB5A67"/>
    <w:rsid w:val="00AC0BBA"/>
    <w:rsid w:val="00AC2B2B"/>
    <w:rsid w:val="00AC3366"/>
    <w:rsid w:val="00AC3558"/>
    <w:rsid w:val="00AC4577"/>
    <w:rsid w:val="00AC4776"/>
    <w:rsid w:val="00AC7941"/>
    <w:rsid w:val="00AD0463"/>
    <w:rsid w:val="00AD43B7"/>
    <w:rsid w:val="00AD613B"/>
    <w:rsid w:val="00AD6303"/>
    <w:rsid w:val="00AE201D"/>
    <w:rsid w:val="00AE38AC"/>
    <w:rsid w:val="00AF08D9"/>
    <w:rsid w:val="00AF0C1D"/>
    <w:rsid w:val="00AF7651"/>
    <w:rsid w:val="00B00487"/>
    <w:rsid w:val="00B0108A"/>
    <w:rsid w:val="00B0341C"/>
    <w:rsid w:val="00B03459"/>
    <w:rsid w:val="00B04003"/>
    <w:rsid w:val="00B06B75"/>
    <w:rsid w:val="00B1235A"/>
    <w:rsid w:val="00B145E2"/>
    <w:rsid w:val="00B16261"/>
    <w:rsid w:val="00B211D5"/>
    <w:rsid w:val="00B2135D"/>
    <w:rsid w:val="00B23061"/>
    <w:rsid w:val="00B242C1"/>
    <w:rsid w:val="00B32DB0"/>
    <w:rsid w:val="00B33C7C"/>
    <w:rsid w:val="00B379CB"/>
    <w:rsid w:val="00B379EA"/>
    <w:rsid w:val="00B37CD1"/>
    <w:rsid w:val="00B40609"/>
    <w:rsid w:val="00B416CF"/>
    <w:rsid w:val="00B422DE"/>
    <w:rsid w:val="00B43585"/>
    <w:rsid w:val="00B43D4E"/>
    <w:rsid w:val="00B446D6"/>
    <w:rsid w:val="00B46B0E"/>
    <w:rsid w:val="00B543FA"/>
    <w:rsid w:val="00B54C96"/>
    <w:rsid w:val="00B56664"/>
    <w:rsid w:val="00B57DE3"/>
    <w:rsid w:val="00B6221F"/>
    <w:rsid w:val="00B63D85"/>
    <w:rsid w:val="00B7667E"/>
    <w:rsid w:val="00B80D37"/>
    <w:rsid w:val="00B81D90"/>
    <w:rsid w:val="00B82661"/>
    <w:rsid w:val="00B84745"/>
    <w:rsid w:val="00B86EBC"/>
    <w:rsid w:val="00B920B5"/>
    <w:rsid w:val="00B977E3"/>
    <w:rsid w:val="00BA5386"/>
    <w:rsid w:val="00BA5576"/>
    <w:rsid w:val="00BA612F"/>
    <w:rsid w:val="00BA6B69"/>
    <w:rsid w:val="00BA6CE0"/>
    <w:rsid w:val="00BB1152"/>
    <w:rsid w:val="00BB1176"/>
    <w:rsid w:val="00BB1722"/>
    <w:rsid w:val="00BB66DE"/>
    <w:rsid w:val="00BB694A"/>
    <w:rsid w:val="00BC0D9C"/>
    <w:rsid w:val="00BC40EB"/>
    <w:rsid w:val="00BC66A9"/>
    <w:rsid w:val="00BC6B69"/>
    <w:rsid w:val="00BD2F3D"/>
    <w:rsid w:val="00BD34B1"/>
    <w:rsid w:val="00BD5A9D"/>
    <w:rsid w:val="00BE08CD"/>
    <w:rsid w:val="00BE137B"/>
    <w:rsid w:val="00BE38F1"/>
    <w:rsid w:val="00BE5218"/>
    <w:rsid w:val="00BE5DD0"/>
    <w:rsid w:val="00BF06B5"/>
    <w:rsid w:val="00BF35ED"/>
    <w:rsid w:val="00BF5524"/>
    <w:rsid w:val="00C02B3C"/>
    <w:rsid w:val="00C03A5C"/>
    <w:rsid w:val="00C05008"/>
    <w:rsid w:val="00C115CD"/>
    <w:rsid w:val="00C138BC"/>
    <w:rsid w:val="00C20BA4"/>
    <w:rsid w:val="00C213B0"/>
    <w:rsid w:val="00C2185D"/>
    <w:rsid w:val="00C21892"/>
    <w:rsid w:val="00C25484"/>
    <w:rsid w:val="00C25767"/>
    <w:rsid w:val="00C25E98"/>
    <w:rsid w:val="00C30CA2"/>
    <w:rsid w:val="00C30F93"/>
    <w:rsid w:val="00C32B32"/>
    <w:rsid w:val="00C32EE8"/>
    <w:rsid w:val="00C33CA2"/>
    <w:rsid w:val="00C40943"/>
    <w:rsid w:val="00C41EF9"/>
    <w:rsid w:val="00C50989"/>
    <w:rsid w:val="00C50C27"/>
    <w:rsid w:val="00C5317C"/>
    <w:rsid w:val="00C57203"/>
    <w:rsid w:val="00C67C79"/>
    <w:rsid w:val="00C7328F"/>
    <w:rsid w:val="00C749AE"/>
    <w:rsid w:val="00C75065"/>
    <w:rsid w:val="00C83187"/>
    <w:rsid w:val="00C83329"/>
    <w:rsid w:val="00C8743F"/>
    <w:rsid w:val="00C91B18"/>
    <w:rsid w:val="00CA141A"/>
    <w:rsid w:val="00CA2C1D"/>
    <w:rsid w:val="00CA2D1C"/>
    <w:rsid w:val="00CA4400"/>
    <w:rsid w:val="00CA4433"/>
    <w:rsid w:val="00CA4EF6"/>
    <w:rsid w:val="00CA4F32"/>
    <w:rsid w:val="00CA5ED3"/>
    <w:rsid w:val="00CA7AF2"/>
    <w:rsid w:val="00CB03AE"/>
    <w:rsid w:val="00CB05AB"/>
    <w:rsid w:val="00CB6481"/>
    <w:rsid w:val="00CC6A78"/>
    <w:rsid w:val="00CD075F"/>
    <w:rsid w:val="00CD48E3"/>
    <w:rsid w:val="00CD52B4"/>
    <w:rsid w:val="00CD6406"/>
    <w:rsid w:val="00CD6549"/>
    <w:rsid w:val="00CE1838"/>
    <w:rsid w:val="00CE2F10"/>
    <w:rsid w:val="00CE4270"/>
    <w:rsid w:val="00CF585D"/>
    <w:rsid w:val="00CF697E"/>
    <w:rsid w:val="00D030C0"/>
    <w:rsid w:val="00D053A6"/>
    <w:rsid w:val="00D07D0E"/>
    <w:rsid w:val="00D07E33"/>
    <w:rsid w:val="00D16581"/>
    <w:rsid w:val="00D16C88"/>
    <w:rsid w:val="00D20BE6"/>
    <w:rsid w:val="00D223AC"/>
    <w:rsid w:val="00D2416F"/>
    <w:rsid w:val="00D244CC"/>
    <w:rsid w:val="00D24B02"/>
    <w:rsid w:val="00D26B33"/>
    <w:rsid w:val="00D301FC"/>
    <w:rsid w:val="00D3319D"/>
    <w:rsid w:val="00D33735"/>
    <w:rsid w:val="00D33BD3"/>
    <w:rsid w:val="00D342DE"/>
    <w:rsid w:val="00D36FFB"/>
    <w:rsid w:val="00D3725B"/>
    <w:rsid w:val="00D37AC6"/>
    <w:rsid w:val="00D37CBE"/>
    <w:rsid w:val="00D37F70"/>
    <w:rsid w:val="00D41343"/>
    <w:rsid w:val="00D432C7"/>
    <w:rsid w:val="00D44B55"/>
    <w:rsid w:val="00D47642"/>
    <w:rsid w:val="00D53AA6"/>
    <w:rsid w:val="00D6260A"/>
    <w:rsid w:val="00D66415"/>
    <w:rsid w:val="00D70777"/>
    <w:rsid w:val="00D70D93"/>
    <w:rsid w:val="00D70DEC"/>
    <w:rsid w:val="00D7152D"/>
    <w:rsid w:val="00D725FA"/>
    <w:rsid w:val="00D727C6"/>
    <w:rsid w:val="00D74AB2"/>
    <w:rsid w:val="00D74CD5"/>
    <w:rsid w:val="00D808D0"/>
    <w:rsid w:val="00D81CF9"/>
    <w:rsid w:val="00D826ED"/>
    <w:rsid w:val="00D83079"/>
    <w:rsid w:val="00D83634"/>
    <w:rsid w:val="00D85E7D"/>
    <w:rsid w:val="00D872DD"/>
    <w:rsid w:val="00D87BA9"/>
    <w:rsid w:val="00D90C1C"/>
    <w:rsid w:val="00D9117A"/>
    <w:rsid w:val="00D93AE1"/>
    <w:rsid w:val="00D96F53"/>
    <w:rsid w:val="00DA04CF"/>
    <w:rsid w:val="00DA24C0"/>
    <w:rsid w:val="00DA2A6F"/>
    <w:rsid w:val="00DA2E29"/>
    <w:rsid w:val="00DA3F9B"/>
    <w:rsid w:val="00DB171A"/>
    <w:rsid w:val="00DB5144"/>
    <w:rsid w:val="00DB58B1"/>
    <w:rsid w:val="00DB6F6D"/>
    <w:rsid w:val="00DC4945"/>
    <w:rsid w:val="00DD0B5D"/>
    <w:rsid w:val="00DD144C"/>
    <w:rsid w:val="00DD2831"/>
    <w:rsid w:val="00DE1FA3"/>
    <w:rsid w:val="00DE5A02"/>
    <w:rsid w:val="00DF1BAB"/>
    <w:rsid w:val="00DF5F3C"/>
    <w:rsid w:val="00DF6B8C"/>
    <w:rsid w:val="00E04491"/>
    <w:rsid w:val="00E04E82"/>
    <w:rsid w:val="00E0530A"/>
    <w:rsid w:val="00E054B4"/>
    <w:rsid w:val="00E05DEB"/>
    <w:rsid w:val="00E06077"/>
    <w:rsid w:val="00E10D1C"/>
    <w:rsid w:val="00E1463D"/>
    <w:rsid w:val="00E14D5D"/>
    <w:rsid w:val="00E157B8"/>
    <w:rsid w:val="00E21339"/>
    <w:rsid w:val="00E2357E"/>
    <w:rsid w:val="00E23C73"/>
    <w:rsid w:val="00E2500F"/>
    <w:rsid w:val="00E32397"/>
    <w:rsid w:val="00E333AE"/>
    <w:rsid w:val="00E37302"/>
    <w:rsid w:val="00E37E54"/>
    <w:rsid w:val="00E417F9"/>
    <w:rsid w:val="00E418A7"/>
    <w:rsid w:val="00E4231E"/>
    <w:rsid w:val="00E43980"/>
    <w:rsid w:val="00E52E0E"/>
    <w:rsid w:val="00E53209"/>
    <w:rsid w:val="00E558C6"/>
    <w:rsid w:val="00E55FB9"/>
    <w:rsid w:val="00E571DF"/>
    <w:rsid w:val="00E601E0"/>
    <w:rsid w:val="00E62788"/>
    <w:rsid w:val="00E636B8"/>
    <w:rsid w:val="00E66029"/>
    <w:rsid w:val="00E66D27"/>
    <w:rsid w:val="00E674CC"/>
    <w:rsid w:val="00E74FB4"/>
    <w:rsid w:val="00E830AB"/>
    <w:rsid w:val="00E86392"/>
    <w:rsid w:val="00E86EEA"/>
    <w:rsid w:val="00E86F1C"/>
    <w:rsid w:val="00E9183E"/>
    <w:rsid w:val="00E91BD4"/>
    <w:rsid w:val="00E93F78"/>
    <w:rsid w:val="00E93FE4"/>
    <w:rsid w:val="00EA0869"/>
    <w:rsid w:val="00EA0E60"/>
    <w:rsid w:val="00EA3EE2"/>
    <w:rsid w:val="00EB0DA7"/>
    <w:rsid w:val="00EB5ECC"/>
    <w:rsid w:val="00EC6D81"/>
    <w:rsid w:val="00EC6E8C"/>
    <w:rsid w:val="00EC7658"/>
    <w:rsid w:val="00ED06E2"/>
    <w:rsid w:val="00ED22DA"/>
    <w:rsid w:val="00ED29A7"/>
    <w:rsid w:val="00ED309A"/>
    <w:rsid w:val="00ED3E9A"/>
    <w:rsid w:val="00ED4A20"/>
    <w:rsid w:val="00ED5800"/>
    <w:rsid w:val="00EE2EC5"/>
    <w:rsid w:val="00EE505A"/>
    <w:rsid w:val="00EE5A84"/>
    <w:rsid w:val="00EE6DAD"/>
    <w:rsid w:val="00EF12C3"/>
    <w:rsid w:val="00EF1CBA"/>
    <w:rsid w:val="00EF1CEC"/>
    <w:rsid w:val="00EF1D9A"/>
    <w:rsid w:val="00EF5F25"/>
    <w:rsid w:val="00F045AE"/>
    <w:rsid w:val="00F0746C"/>
    <w:rsid w:val="00F17D6A"/>
    <w:rsid w:val="00F2013A"/>
    <w:rsid w:val="00F21EA6"/>
    <w:rsid w:val="00F25889"/>
    <w:rsid w:val="00F30C80"/>
    <w:rsid w:val="00F37450"/>
    <w:rsid w:val="00F40328"/>
    <w:rsid w:val="00F462EA"/>
    <w:rsid w:val="00F46924"/>
    <w:rsid w:val="00F4794D"/>
    <w:rsid w:val="00F54AF6"/>
    <w:rsid w:val="00F55493"/>
    <w:rsid w:val="00F5656D"/>
    <w:rsid w:val="00F6094E"/>
    <w:rsid w:val="00F64755"/>
    <w:rsid w:val="00F6628B"/>
    <w:rsid w:val="00F664E0"/>
    <w:rsid w:val="00F717B0"/>
    <w:rsid w:val="00F7508C"/>
    <w:rsid w:val="00F75D94"/>
    <w:rsid w:val="00F75FEF"/>
    <w:rsid w:val="00F76CCA"/>
    <w:rsid w:val="00F8180C"/>
    <w:rsid w:val="00F81E00"/>
    <w:rsid w:val="00F831D6"/>
    <w:rsid w:val="00F84A02"/>
    <w:rsid w:val="00F87CE5"/>
    <w:rsid w:val="00F90569"/>
    <w:rsid w:val="00F94988"/>
    <w:rsid w:val="00F95C18"/>
    <w:rsid w:val="00FA0637"/>
    <w:rsid w:val="00FA3F31"/>
    <w:rsid w:val="00FA65A6"/>
    <w:rsid w:val="00FA715F"/>
    <w:rsid w:val="00FA754A"/>
    <w:rsid w:val="00FB1926"/>
    <w:rsid w:val="00FC18D2"/>
    <w:rsid w:val="00FC2115"/>
    <w:rsid w:val="00FC36BD"/>
    <w:rsid w:val="00FC3CDF"/>
    <w:rsid w:val="00FC7DD6"/>
    <w:rsid w:val="00FD208C"/>
    <w:rsid w:val="00FD67B2"/>
    <w:rsid w:val="00FD7C96"/>
    <w:rsid w:val="00FE147E"/>
    <w:rsid w:val="00FE1EF2"/>
    <w:rsid w:val="00FE66AC"/>
    <w:rsid w:val="00FF0053"/>
    <w:rsid w:val="00FF1464"/>
    <w:rsid w:val="00FF6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9EB7C1"/>
  <w15:docId w15:val="{2461689E-07A6-4209-BA30-66702D1DA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4A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A5DDD"/>
    <w:pPr>
      <w:keepNext/>
      <w:numPr>
        <w:numId w:val="30"/>
      </w:numPr>
      <w:spacing w:before="240" w:after="240" w:line="240" w:lineRule="auto"/>
      <w:outlineLvl w:val="0"/>
    </w:pPr>
    <w:rPr>
      <w:rFonts w:ascii="Arial" w:eastAsia="Times New Roman" w:hAnsi="Arial" w:cs="Arial"/>
      <w:b/>
      <w:bCs/>
      <w:kern w:val="32"/>
      <w:sz w:val="28"/>
      <w:szCs w:val="32"/>
    </w:rPr>
  </w:style>
  <w:style w:type="paragraph" w:styleId="Heading2">
    <w:name w:val="heading 2"/>
    <w:basedOn w:val="Normal"/>
    <w:link w:val="Heading2Char"/>
    <w:qFormat/>
    <w:rsid w:val="00E93F78"/>
    <w:pPr>
      <w:widowControl w:val="0"/>
      <w:numPr>
        <w:ilvl w:val="1"/>
        <w:numId w:val="6"/>
      </w:numPr>
      <w:spacing w:before="240" w:after="60" w:line="264" w:lineRule="auto"/>
      <w:jc w:val="both"/>
      <w:outlineLvl w:val="1"/>
    </w:pPr>
    <w:rPr>
      <w:rFonts w:ascii="Arial" w:eastAsia="Times New Roman" w:hAnsi="Arial" w:cs="Arial"/>
      <w:bCs/>
      <w:iCs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E93F78"/>
    <w:pPr>
      <w:numPr>
        <w:ilvl w:val="2"/>
        <w:numId w:val="6"/>
      </w:numPr>
      <w:spacing w:before="120" w:after="120"/>
      <w:outlineLvl w:val="2"/>
    </w:pPr>
    <w:rPr>
      <w:rFonts w:ascii="Arial" w:eastAsia="Times New Roman" w:hAnsi="Arial" w:cs="Arial"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E93F78"/>
    <w:pPr>
      <w:keepLines/>
      <w:numPr>
        <w:ilvl w:val="3"/>
        <w:numId w:val="6"/>
      </w:numPr>
      <w:spacing w:before="120" w:after="120"/>
      <w:outlineLvl w:val="3"/>
    </w:pPr>
    <w:rPr>
      <w:rFonts w:ascii="Arial" w:eastAsia="Times New Roman" w:hAnsi="Arial" w:cs="Times New Roman"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E93F78"/>
    <w:pPr>
      <w:numPr>
        <w:ilvl w:val="4"/>
        <w:numId w:val="6"/>
      </w:numPr>
      <w:spacing w:before="240" w:after="60" w:line="240" w:lineRule="auto"/>
      <w:outlineLvl w:val="4"/>
    </w:pPr>
    <w:rPr>
      <w:rFonts w:ascii="Arial" w:eastAsia="Times New Roman" w:hAnsi="Arial" w:cs="Times New Roman"/>
      <w:bCs/>
      <w:iCs/>
      <w:sz w:val="20"/>
      <w:szCs w:val="26"/>
    </w:rPr>
  </w:style>
  <w:style w:type="paragraph" w:styleId="Heading6">
    <w:name w:val="heading 6"/>
    <w:basedOn w:val="Normal"/>
    <w:next w:val="Normal"/>
    <w:link w:val="Heading6Char"/>
    <w:qFormat/>
    <w:rsid w:val="00E93F78"/>
    <w:pPr>
      <w:numPr>
        <w:ilvl w:val="5"/>
        <w:numId w:val="6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E93F78"/>
    <w:pPr>
      <w:numPr>
        <w:ilvl w:val="6"/>
        <w:numId w:val="6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E93F78"/>
    <w:pPr>
      <w:numPr>
        <w:ilvl w:val="7"/>
        <w:numId w:val="6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E93F78"/>
    <w:pPr>
      <w:numPr>
        <w:ilvl w:val="8"/>
        <w:numId w:val="6"/>
      </w:num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unhideWhenUsed/>
    <w:rsid w:val="003E04AD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unhideWhenUsed/>
    <w:rsid w:val="003E04AD"/>
    <w:pPr>
      <w:numPr>
        <w:numId w:val="2"/>
      </w:numPr>
      <w:tabs>
        <w:tab w:val="num" w:pos="360"/>
      </w:tabs>
      <w:ind w:left="0" w:firstLine="0"/>
      <w:contextualSpacing/>
    </w:pPr>
  </w:style>
  <w:style w:type="paragraph" w:styleId="ListNumber3">
    <w:name w:val="List Number 3"/>
    <w:basedOn w:val="Normal"/>
    <w:uiPriority w:val="99"/>
    <w:unhideWhenUsed/>
    <w:rsid w:val="003E04AD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unhideWhenUsed/>
    <w:rsid w:val="003E04AD"/>
    <w:pPr>
      <w:numPr>
        <w:numId w:val="4"/>
      </w:numPr>
      <w:contextualSpacing/>
    </w:pPr>
  </w:style>
  <w:style w:type="paragraph" w:styleId="ListParagraph">
    <w:name w:val="List Paragraph"/>
    <w:aliases w:val="Oxebridge Numbered Paragraphs"/>
    <w:basedOn w:val="Normal"/>
    <w:link w:val="ListParagraphChar"/>
    <w:uiPriority w:val="34"/>
    <w:qFormat/>
    <w:rsid w:val="00682236"/>
    <w:pPr>
      <w:spacing w:before="120" w:after="120"/>
      <w:jc w:val="both"/>
    </w:pPr>
  </w:style>
  <w:style w:type="paragraph" w:styleId="Header">
    <w:name w:val="header"/>
    <w:aliases w:val="Document"/>
    <w:basedOn w:val="Normal"/>
    <w:link w:val="HeaderChar"/>
    <w:unhideWhenUsed/>
    <w:rsid w:val="002A4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Document Char"/>
    <w:basedOn w:val="DefaultParagraphFont"/>
    <w:link w:val="Header"/>
    <w:uiPriority w:val="99"/>
    <w:rsid w:val="002A4245"/>
  </w:style>
  <w:style w:type="paragraph" w:styleId="Footer">
    <w:name w:val="footer"/>
    <w:basedOn w:val="Normal"/>
    <w:link w:val="FooterChar"/>
    <w:uiPriority w:val="99"/>
    <w:unhideWhenUsed/>
    <w:rsid w:val="002A4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245"/>
  </w:style>
  <w:style w:type="character" w:customStyle="1" w:styleId="BMSBodyTextChar">
    <w:name w:val="BMS Body Text Char"/>
    <w:link w:val="BMSBodyText"/>
    <w:locked/>
    <w:rsid w:val="002A4245"/>
    <w:rPr>
      <w:rFonts w:ascii="Times New Roman" w:eastAsia="Times New Roman" w:hAnsi="Times New Roman"/>
      <w:color w:val="000000"/>
    </w:rPr>
  </w:style>
  <w:style w:type="paragraph" w:customStyle="1" w:styleId="BMSBodyText">
    <w:name w:val="BMS Body Text"/>
    <w:link w:val="BMSBodyTextChar"/>
    <w:rsid w:val="002A4245"/>
    <w:pPr>
      <w:spacing w:before="120" w:after="120" w:line="300" w:lineRule="auto"/>
      <w:jc w:val="both"/>
    </w:pPr>
    <w:rPr>
      <w:rFonts w:ascii="Times New Roman" w:eastAsia="Times New Roman" w:hAnsi="Times New Roman"/>
      <w:color w:val="000000"/>
    </w:rPr>
  </w:style>
  <w:style w:type="table" w:styleId="TableGrid">
    <w:name w:val="Table Grid"/>
    <w:basedOn w:val="TableNormal"/>
    <w:uiPriority w:val="59"/>
    <w:rsid w:val="002A42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S9100CTableText">
    <w:name w:val="AS9100C Table Text"/>
    <w:basedOn w:val="Normal"/>
    <w:link w:val="AS9100CTableTextChar"/>
    <w:qFormat/>
    <w:rsid w:val="002A4245"/>
    <w:pPr>
      <w:spacing w:after="120" w:line="240" w:lineRule="auto"/>
      <w:jc w:val="both"/>
    </w:pPr>
    <w:rPr>
      <w:rFonts w:ascii="Arial" w:eastAsia="Times New Roman" w:hAnsi="Arial" w:cs="Arial"/>
      <w:sz w:val="18"/>
      <w:szCs w:val="18"/>
    </w:rPr>
  </w:style>
  <w:style w:type="character" w:customStyle="1" w:styleId="AS9100CTableTextChar">
    <w:name w:val="AS9100C Table Text Char"/>
    <w:link w:val="AS9100CTableText"/>
    <w:rsid w:val="002A4245"/>
    <w:rPr>
      <w:rFonts w:ascii="Arial" w:eastAsia="Times New Roman" w:hAnsi="Arial" w:cs="Arial"/>
      <w:sz w:val="18"/>
      <w:szCs w:val="18"/>
    </w:rPr>
  </w:style>
  <w:style w:type="paragraph" w:customStyle="1" w:styleId="AS9100ProcedureLevel1">
    <w:name w:val="AS9100 Procedure Level 1"/>
    <w:basedOn w:val="ListParagraph"/>
    <w:qFormat/>
    <w:rsid w:val="002A4245"/>
    <w:pPr>
      <w:numPr>
        <w:numId w:val="5"/>
      </w:numPr>
      <w:spacing w:after="200" w:line="276" w:lineRule="auto"/>
    </w:pPr>
    <w:rPr>
      <w:rFonts w:ascii="Arial" w:eastAsia="Calibri" w:hAnsi="Arial" w:cs="Arial"/>
      <w:b/>
      <w:sz w:val="24"/>
      <w:szCs w:val="24"/>
    </w:rPr>
  </w:style>
  <w:style w:type="paragraph" w:customStyle="1" w:styleId="AS9100ProcedureLevel2">
    <w:name w:val="AS9100 Procedure Level 2"/>
    <w:link w:val="AS9100ProcedureLevel2Char"/>
    <w:qFormat/>
    <w:rsid w:val="002A4245"/>
    <w:pPr>
      <w:numPr>
        <w:ilvl w:val="1"/>
        <w:numId w:val="5"/>
      </w:numPr>
      <w:spacing w:after="120" w:line="240" w:lineRule="auto"/>
      <w:ind w:left="990" w:hanging="630"/>
    </w:pPr>
    <w:rPr>
      <w:rFonts w:ascii="Arial" w:eastAsia="Calibri" w:hAnsi="Arial" w:cs="Arial"/>
    </w:rPr>
  </w:style>
  <w:style w:type="character" w:customStyle="1" w:styleId="ListParagraphChar">
    <w:name w:val="List Paragraph Char"/>
    <w:aliases w:val="Oxebridge Numbered Paragraphs Char"/>
    <w:basedOn w:val="DefaultParagraphFont"/>
    <w:link w:val="ListParagraph"/>
    <w:uiPriority w:val="34"/>
    <w:rsid w:val="00682236"/>
  </w:style>
  <w:style w:type="character" w:customStyle="1" w:styleId="AS9100ProcedureLevel2Char">
    <w:name w:val="AS9100 Procedure Level 2 Char"/>
    <w:basedOn w:val="ListParagraphChar"/>
    <w:link w:val="AS9100ProcedureLevel2"/>
    <w:rsid w:val="002A4245"/>
    <w:rPr>
      <w:rFonts w:ascii="Arial" w:eastAsia="Calibri" w:hAnsi="Arial" w:cs="Arial"/>
    </w:rPr>
  </w:style>
  <w:style w:type="paragraph" w:customStyle="1" w:styleId="AS9100Level3">
    <w:name w:val="AS9100 Level 3"/>
    <w:qFormat/>
    <w:rsid w:val="002A4245"/>
    <w:pPr>
      <w:numPr>
        <w:ilvl w:val="2"/>
        <w:numId w:val="5"/>
      </w:numPr>
      <w:spacing w:after="120" w:line="240" w:lineRule="auto"/>
    </w:pPr>
    <w:rPr>
      <w:rFonts w:ascii="Arial" w:eastAsia="Calibri" w:hAnsi="Arial" w:cs="Arial"/>
    </w:rPr>
  </w:style>
  <w:style w:type="paragraph" w:customStyle="1" w:styleId="AS9100Level4">
    <w:name w:val="AS9100 Level 4"/>
    <w:qFormat/>
    <w:rsid w:val="002A4245"/>
    <w:pPr>
      <w:numPr>
        <w:ilvl w:val="3"/>
        <w:numId w:val="5"/>
      </w:numPr>
      <w:spacing w:after="120" w:line="240" w:lineRule="auto"/>
    </w:pPr>
    <w:rPr>
      <w:rFonts w:ascii="Arial" w:eastAsia="Calibri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0A5DDD"/>
    <w:rPr>
      <w:rFonts w:ascii="Arial" w:eastAsia="Times New Roman" w:hAnsi="Arial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E93F78"/>
    <w:rPr>
      <w:rFonts w:ascii="Arial" w:eastAsia="Times New Roman" w:hAnsi="Arial" w:cs="Arial"/>
      <w:bCs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3F78"/>
    <w:rPr>
      <w:rFonts w:ascii="Arial" w:eastAsia="Times New Roman" w:hAnsi="Arial" w:cs="Arial"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93F78"/>
    <w:rPr>
      <w:rFonts w:ascii="Arial" w:eastAsia="Times New Roman" w:hAnsi="Arial" w:cs="Times New Roman"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E93F78"/>
    <w:rPr>
      <w:rFonts w:ascii="Arial" w:eastAsia="Times New Roman" w:hAnsi="Arial" w:cs="Times New Roman"/>
      <w:bCs/>
      <w:iCs/>
      <w:sz w:val="20"/>
      <w:szCs w:val="26"/>
    </w:rPr>
  </w:style>
  <w:style w:type="character" w:customStyle="1" w:styleId="Heading6Char">
    <w:name w:val="Heading 6 Char"/>
    <w:basedOn w:val="DefaultParagraphFont"/>
    <w:link w:val="Heading6"/>
    <w:rsid w:val="00E93F78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E93F7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E93F78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E93F78"/>
    <w:rPr>
      <w:rFonts w:ascii="Arial" w:eastAsia="Times New Roman" w:hAnsi="Arial" w:cs="Arial"/>
    </w:rPr>
  </w:style>
  <w:style w:type="character" w:customStyle="1" w:styleId="BodyTextChar">
    <w:name w:val="Body Text Char"/>
    <w:basedOn w:val="DefaultParagraphFont"/>
    <w:link w:val="BodyText"/>
    <w:rsid w:val="00E93F78"/>
  </w:style>
  <w:style w:type="paragraph" w:styleId="BodyText">
    <w:name w:val="Body Text"/>
    <w:basedOn w:val="Normal"/>
    <w:link w:val="BodyTextChar"/>
    <w:rsid w:val="00E93F78"/>
    <w:pPr>
      <w:spacing w:after="240" w:line="240" w:lineRule="auto"/>
    </w:pPr>
  </w:style>
  <w:style w:type="character" w:customStyle="1" w:styleId="BodyTextChar1">
    <w:name w:val="Body Text Char1"/>
    <w:basedOn w:val="DefaultParagraphFont"/>
    <w:uiPriority w:val="99"/>
    <w:semiHidden/>
    <w:rsid w:val="00E93F78"/>
  </w:style>
  <w:style w:type="paragraph" w:customStyle="1" w:styleId="TableHead">
    <w:name w:val="TableHead"/>
    <w:basedOn w:val="Normal"/>
    <w:rsid w:val="00E93F78"/>
    <w:pPr>
      <w:spacing w:before="40" w:after="40" w:line="240" w:lineRule="auto"/>
      <w:jc w:val="center"/>
    </w:pPr>
    <w:rPr>
      <w:rFonts w:ascii="Arial" w:eastAsia="Times New Roman" w:hAnsi="Arial" w:cs="Times New Roman"/>
      <w:b/>
      <w:sz w:val="20"/>
    </w:rPr>
  </w:style>
  <w:style w:type="paragraph" w:customStyle="1" w:styleId="OxebridgeDocTitle">
    <w:name w:val="OxebridgeDocTitle"/>
    <w:basedOn w:val="Normal"/>
    <w:link w:val="OxebridgeDocTitleChar"/>
    <w:qFormat/>
    <w:rsid w:val="00682236"/>
    <w:pPr>
      <w:jc w:val="center"/>
    </w:pPr>
    <w:rPr>
      <w:b/>
      <w:bCs/>
      <w:sz w:val="36"/>
      <w:szCs w:val="36"/>
    </w:rPr>
  </w:style>
  <w:style w:type="numbering" w:customStyle="1" w:styleId="Style1">
    <w:name w:val="Style1"/>
    <w:uiPriority w:val="99"/>
    <w:rsid w:val="00682236"/>
    <w:pPr>
      <w:numPr>
        <w:numId w:val="7"/>
      </w:numPr>
    </w:pPr>
  </w:style>
  <w:style w:type="character" w:customStyle="1" w:styleId="OxebridgeDocTitleChar">
    <w:name w:val="OxebridgeDocTitle Char"/>
    <w:basedOn w:val="DefaultParagraphFont"/>
    <w:link w:val="OxebridgeDocTitle"/>
    <w:rsid w:val="00682236"/>
    <w:rPr>
      <w:b/>
      <w:bCs/>
      <w:sz w:val="36"/>
      <w:szCs w:val="36"/>
    </w:rPr>
  </w:style>
  <w:style w:type="numbering" w:customStyle="1" w:styleId="Style2">
    <w:name w:val="Style2"/>
    <w:uiPriority w:val="99"/>
    <w:rsid w:val="00682236"/>
    <w:pPr>
      <w:numPr>
        <w:numId w:val="8"/>
      </w:numPr>
    </w:pPr>
  </w:style>
  <w:style w:type="numbering" w:customStyle="1" w:styleId="Style3">
    <w:name w:val="Style3"/>
    <w:uiPriority w:val="99"/>
    <w:rsid w:val="00682236"/>
    <w:pPr>
      <w:numPr>
        <w:numId w:val="10"/>
      </w:numPr>
    </w:pPr>
  </w:style>
  <w:style w:type="paragraph" w:customStyle="1" w:styleId="AS9100ProcedureHeader">
    <w:name w:val="AS9100 Procedure Header"/>
    <w:basedOn w:val="Normal"/>
    <w:link w:val="AS9100ProcedureHeaderChar"/>
    <w:qFormat/>
    <w:rsid w:val="004B7AB7"/>
    <w:pPr>
      <w:tabs>
        <w:tab w:val="center" w:pos="4320"/>
        <w:tab w:val="right" w:pos="8640"/>
      </w:tabs>
      <w:spacing w:after="0" w:line="240" w:lineRule="auto"/>
      <w:jc w:val="right"/>
    </w:pPr>
    <w:rPr>
      <w:rFonts w:ascii="Arial" w:eastAsia="Times New Roman" w:hAnsi="Arial" w:cs="Times New Roman"/>
      <w:sz w:val="18"/>
      <w:szCs w:val="18"/>
    </w:rPr>
  </w:style>
  <w:style w:type="character" w:customStyle="1" w:styleId="AS9100ProcedureHeaderChar">
    <w:name w:val="AS9100 Procedure Header Char"/>
    <w:basedOn w:val="DefaultParagraphFont"/>
    <w:link w:val="AS9100ProcedureHeader"/>
    <w:rsid w:val="004B7AB7"/>
    <w:rPr>
      <w:rFonts w:ascii="Arial" w:eastAsia="Times New Roman" w:hAnsi="Arial" w:cs="Times New Roman"/>
      <w:sz w:val="18"/>
      <w:szCs w:val="18"/>
    </w:rPr>
  </w:style>
  <w:style w:type="paragraph" w:customStyle="1" w:styleId="OQRNormal">
    <w:name w:val="OQR Normal"/>
    <w:basedOn w:val="Normal"/>
    <w:rsid w:val="00B86EBC"/>
    <w:pPr>
      <w:spacing w:after="0" w:line="240" w:lineRule="auto"/>
      <w:jc w:val="both"/>
    </w:pPr>
    <w:rPr>
      <w:rFonts w:ascii="Arial" w:eastAsia="Times New Roman" w:hAnsi="Arial" w:cs="Arial"/>
    </w:rPr>
  </w:style>
  <w:style w:type="character" w:styleId="Hyperlink">
    <w:name w:val="Hyperlink"/>
    <w:basedOn w:val="DefaultParagraphFont"/>
    <w:uiPriority w:val="99"/>
    <w:unhideWhenUsed/>
    <w:rsid w:val="00E2500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A6CE0"/>
    <w:rPr>
      <w:i/>
      <w:iCs/>
    </w:rPr>
  </w:style>
  <w:style w:type="paragraph" w:styleId="Revision">
    <w:name w:val="Revision"/>
    <w:hidden/>
    <w:uiPriority w:val="99"/>
    <w:semiHidden/>
    <w:rsid w:val="00D26B3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662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62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62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62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6242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0339F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339F3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016DAF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E86392"/>
    <w:pPr>
      <w:tabs>
        <w:tab w:val="left" w:pos="1980"/>
        <w:tab w:val="right" w:leader="dot" w:pos="10350"/>
      </w:tabs>
      <w:spacing w:after="100"/>
      <w:ind w:left="7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86392"/>
    <w:pPr>
      <w:tabs>
        <w:tab w:val="left" w:pos="720"/>
        <w:tab w:val="right" w:leader="dot" w:pos="10350"/>
      </w:tabs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016DAF"/>
    <w:pPr>
      <w:spacing w:after="100"/>
      <w:ind w:left="440"/>
    </w:pPr>
    <w:rPr>
      <w:rFonts w:eastAsiaTheme="minorEastAsia" w:cs="Times New Roman"/>
    </w:rPr>
  </w:style>
  <w:style w:type="table" w:customStyle="1" w:styleId="GridTable2-Accent11">
    <w:name w:val="Grid Table 2 - Accent 11"/>
    <w:basedOn w:val="TableNormal"/>
    <w:uiPriority w:val="47"/>
    <w:rsid w:val="009337EC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4E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EF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5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1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5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6-01T00:00:00</PublishDate>
  <Abstract/>
  <CompanyAddress>65, Westwood Colony, Thokar Niaz Baig, Lahore, Punjab 54600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65D60D5-68E7-424F-B353-895914EB2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kistan Auto Show</vt:lpstr>
    </vt:vector>
  </TitlesOfParts>
  <Company>paapam</Company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stan Auto Show</dc:title>
  <dc:subject>Standard Operating Procedure (SOP) [Issue #01] [Revision #00]</dc:subject>
  <dc:creator>ASK Consulting &amp; Training;Shahid Iqbal</dc:creator>
  <cp:keywords>ISO 9001:2015</cp:keywords>
  <cp:lastModifiedBy>Administrator</cp:lastModifiedBy>
  <cp:revision>14</cp:revision>
  <cp:lastPrinted>2021-09-24T12:15:00Z</cp:lastPrinted>
  <dcterms:created xsi:type="dcterms:W3CDTF">2022-01-27T18:28:00Z</dcterms:created>
  <dcterms:modified xsi:type="dcterms:W3CDTF">2026-01-06T16:48:00Z</dcterms:modified>
  <cp:category>ISO 9001:2015, ISO 9001 Procedure</cp:category>
</cp:coreProperties>
</file>